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119DD" w14:textId="6A9E8FC2" w:rsidR="00416872" w:rsidRPr="008F6C49" w:rsidRDefault="00416872" w:rsidP="008F6C49">
      <w:pPr>
        <w:jc w:val="center"/>
        <w:outlineLvl w:val="0"/>
        <w:rPr>
          <w:b/>
          <w:sz w:val="32"/>
          <w:szCs w:val="32"/>
        </w:rPr>
      </w:pPr>
      <w:r w:rsidRPr="008F6C49">
        <w:rPr>
          <w:b/>
          <w:sz w:val="32"/>
          <w:szCs w:val="32"/>
        </w:rPr>
        <w:t>Maurice Wilkins Centre (MWC)</w:t>
      </w:r>
    </w:p>
    <w:p w14:paraId="44B51355" w14:textId="69D9C810" w:rsidR="00502E0C" w:rsidRDefault="00416872" w:rsidP="00477EA4">
      <w:pPr>
        <w:jc w:val="center"/>
        <w:outlineLvl w:val="0"/>
        <w:rPr>
          <w:b/>
          <w:sz w:val="32"/>
          <w:szCs w:val="32"/>
        </w:rPr>
      </w:pPr>
      <w:r w:rsidRPr="008F6C49">
        <w:rPr>
          <w:b/>
          <w:sz w:val="32"/>
          <w:szCs w:val="32"/>
        </w:rPr>
        <w:t xml:space="preserve">Application Form for </w:t>
      </w:r>
      <w:r w:rsidR="00477EA4" w:rsidRPr="00477EA4">
        <w:rPr>
          <w:b/>
          <w:sz w:val="32"/>
          <w:szCs w:val="32"/>
        </w:rPr>
        <w:t>Access to specialised international and national training and international facilities (under $10,000)</w:t>
      </w:r>
    </w:p>
    <w:p w14:paraId="270E839F" w14:textId="77777777" w:rsidR="00416872" w:rsidRDefault="00416872" w:rsidP="00F83B19">
      <w:pPr>
        <w:jc w:val="both"/>
      </w:pPr>
    </w:p>
    <w:p w14:paraId="18EFF480" w14:textId="6963C9AE" w:rsidR="00B1702E" w:rsidRDefault="00057FA2">
      <w:pPr>
        <w:pBdr>
          <w:top w:val="single" w:sz="4" w:space="1" w:color="auto"/>
        </w:pBdr>
        <w:jc w:val="both"/>
        <w:rPr>
          <w:b/>
          <w:bCs/>
          <w:iCs/>
        </w:rPr>
      </w:pPr>
      <w:r>
        <w:rPr>
          <w:b/>
          <w:bCs/>
          <w:iCs/>
        </w:rPr>
        <w:t>Investigator name and institution:</w:t>
      </w:r>
    </w:p>
    <w:p w14:paraId="23635446" w14:textId="77777777" w:rsidR="00057FA2" w:rsidRDefault="00057FA2">
      <w:pPr>
        <w:pBdr>
          <w:top w:val="single" w:sz="4" w:space="1" w:color="auto"/>
        </w:pBdr>
        <w:jc w:val="both"/>
        <w:rPr>
          <w:iCs/>
        </w:rPr>
      </w:pPr>
    </w:p>
    <w:p w14:paraId="2F6666D0" w14:textId="77777777" w:rsidR="00057FA2" w:rsidRPr="00057FA2" w:rsidRDefault="00057FA2">
      <w:pPr>
        <w:pBdr>
          <w:top w:val="single" w:sz="4" w:space="1" w:color="auto"/>
        </w:pBdr>
        <w:jc w:val="both"/>
        <w:rPr>
          <w:iCs/>
        </w:rPr>
      </w:pPr>
    </w:p>
    <w:p w14:paraId="6E106223" w14:textId="75255C8D" w:rsidR="00057FA2" w:rsidRPr="00057FA2" w:rsidRDefault="00057FA2">
      <w:pPr>
        <w:pBdr>
          <w:top w:val="single" w:sz="4" w:space="1" w:color="auto"/>
        </w:pBdr>
        <w:jc w:val="both"/>
        <w:rPr>
          <w:b/>
          <w:bCs/>
          <w:iCs/>
        </w:rPr>
      </w:pPr>
      <w:r w:rsidRPr="00057FA2">
        <w:rPr>
          <w:b/>
          <w:bCs/>
          <w:iCs/>
        </w:rPr>
        <w:t>Supervisor name and institution (where appropriate):</w:t>
      </w:r>
    </w:p>
    <w:p w14:paraId="688D5F35" w14:textId="77777777" w:rsidR="007B6E03" w:rsidRDefault="007B6E03" w:rsidP="00915250">
      <w:pPr>
        <w:jc w:val="both"/>
        <w:rPr>
          <w:iCs/>
          <w:sz w:val="20"/>
        </w:rPr>
      </w:pPr>
    </w:p>
    <w:p w14:paraId="6E5D5B60" w14:textId="77777777" w:rsidR="00057FA2" w:rsidRPr="00915250" w:rsidRDefault="00057FA2" w:rsidP="00915250">
      <w:pPr>
        <w:jc w:val="both"/>
        <w:rPr>
          <w:iCs/>
          <w:sz w:val="20"/>
        </w:rPr>
      </w:pPr>
    </w:p>
    <w:p w14:paraId="4C4E47E1" w14:textId="77777777" w:rsidR="00F70140" w:rsidRDefault="00F70140" w:rsidP="00CC26F0">
      <w:pPr>
        <w:jc w:val="both"/>
      </w:pPr>
    </w:p>
    <w:p w14:paraId="14A916D2" w14:textId="76F5D62E" w:rsidR="006F09CC" w:rsidRPr="005F690D" w:rsidRDefault="00057FA2">
      <w:pPr>
        <w:pBdr>
          <w:top w:val="single" w:sz="4" w:space="1" w:color="auto"/>
        </w:pBdr>
        <w:jc w:val="both"/>
        <w:rPr>
          <w:i/>
          <w:iCs/>
        </w:rPr>
      </w:pPr>
      <w:r w:rsidRPr="00057FA2">
        <w:rPr>
          <w:b/>
          <w:bCs/>
        </w:rPr>
        <w:t xml:space="preserve">Details of the course, workshop, or laboratory to </w:t>
      </w:r>
      <w:proofErr w:type="gramStart"/>
      <w:r w:rsidRPr="00057FA2">
        <w:rPr>
          <w:b/>
          <w:bCs/>
        </w:rPr>
        <w:t>visit</w:t>
      </w:r>
      <w:r w:rsidRPr="00C860C8">
        <w:rPr>
          <w:b/>
          <w:bCs/>
          <w:i/>
          <w:iCs/>
        </w:rPr>
        <w:t>,  including</w:t>
      </w:r>
      <w:proofErr w:type="gramEnd"/>
      <w:r w:rsidRPr="00C860C8">
        <w:rPr>
          <w:b/>
          <w:bCs/>
          <w:i/>
          <w:iCs/>
        </w:rPr>
        <w:t>:</w:t>
      </w:r>
      <w:r w:rsidRPr="005F690D">
        <w:rPr>
          <w:i/>
          <w:iCs/>
        </w:rPr>
        <w:t xml:space="preserve"> location, start and end dates, outline of technical skills that will be learnt, and name of the host organisation (if appropriate)</w:t>
      </w:r>
      <w:r w:rsidR="00BA7EF6">
        <w:rPr>
          <w:i/>
          <w:iCs/>
        </w:rPr>
        <w:t xml:space="preserve"> (include references where necessary)</w:t>
      </w:r>
      <w:r w:rsidRPr="005F690D">
        <w:rPr>
          <w:i/>
          <w:iCs/>
        </w:rPr>
        <w:t>. Also, acknowledge whether a lab member has previously received MWC funding (from June 2021) to visit this laboratory or facility, and if so, please highlight how the current application differs from this previous visit:</w:t>
      </w:r>
    </w:p>
    <w:p w14:paraId="45A2723B" w14:textId="77777777" w:rsidR="0028587B" w:rsidRDefault="0028587B">
      <w:pPr>
        <w:pBdr>
          <w:top w:val="single" w:sz="4" w:space="1" w:color="auto"/>
        </w:pBdr>
        <w:jc w:val="both"/>
      </w:pPr>
    </w:p>
    <w:p w14:paraId="0C584CD2" w14:textId="77777777" w:rsidR="001528E5" w:rsidRDefault="001528E5">
      <w:pPr>
        <w:pBdr>
          <w:top w:val="single" w:sz="4" w:space="1" w:color="auto"/>
        </w:pBdr>
        <w:jc w:val="both"/>
      </w:pPr>
    </w:p>
    <w:p w14:paraId="689FF891" w14:textId="77777777" w:rsidR="001528E5" w:rsidRDefault="001528E5">
      <w:pPr>
        <w:pBdr>
          <w:top w:val="single" w:sz="4" w:space="1" w:color="auto"/>
        </w:pBdr>
        <w:jc w:val="both"/>
      </w:pPr>
    </w:p>
    <w:p w14:paraId="1D2D05B5" w14:textId="77777777" w:rsidR="001528E5" w:rsidRDefault="001528E5">
      <w:pPr>
        <w:pBdr>
          <w:top w:val="single" w:sz="4" w:space="1" w:color="auto"/>
        </w:pBdr>
        <w:jc w:val="both"/>
      </w:pPr>
    </w:p>
    <w:p w14:paraId="0489C54B" w14:textId="77777777" w:rsidR="000061E3" w:rsidRDefault="000061E3" w:rsidP="00CC26F0">
      <w:pPr>
        <w:jc w:val="both"/>
      </w:pPr>
    </w:p>
    <w:p w14:paraId="75E098E1" w14:textId="156A8C66" w:rsidR="00F72576" w:rsidRPr="001528E5" w:rsidRDefault="001528E5" w:rsidP="00F72576">
      <w:pPr>
        <w:pBdr>
          <w:top w:val="single" w:sz="4" w:space="1" w:color="auto"/>
        </w:pBdr>
        <w:jc w:val="both"/>
        <w:rPr>
          <w:i/>
          <w:iCs/>
        </w:rPr>
      </w:pPr>
      <w:r w:rsidRPr="001528E5">
        <w:rPr>
          <w:b/>
          <w:bCs/>
        </w:rPr>
        <w:t xml:space="preserve">Description of how the technical skills learnt will be used to advance a project(s) that relates to a MWC theme/s </w:t>
      </w:r>
      <w:r w:rsidRPr="001528E5">
        <w:rPr>
          <w:i/>
          <w:iCs/>
        </w:rPr>
        <w:t>(one paragraph, see pages 5-14 of the call document for descriptions of themes):</w:t>
      </w:r>
    </w:p>
    <w:p w14:paraId="5E8E057C" w14:textId="77777777" w:rsidR="00A7430D" w:rsidRDefault="00A7430D" w:rsidP="00CC26F0">
      <w:pPr>
        <w:jc w:val="both"/>
      </w:pPr>
    </w:p>
    <w:p w14:paraId="74096326" w14:textId="77777777" w:rsidR="00A7430D" w:rsidRDefault="00A7430D" w:rsidP="00CC26F0">
      <w:pPr>
        <w:jc w:val="both"/>
      </w:pPr>
    </w:p>
    <w:p w14:paraId="42C97305" w14:textId="77777777" w:rsidR="001528E5" w:rsidRDefault="001528E5" w:rsidP="00CC26F0">
      <w:pPr>
        <w:jc w:val="both"/>
      </w:pPr>
    </w:p>
    <w:p w14:paraId="115A4F29" w14:textId="77777777" w:rsidR="00373F12" w:rsidRDefault="00373F12" w:rsidP="00CC26F0">
      <w:pPr>
        <w:jc w:val="both"/>
      </w:pPr>
    </w:p>
    <w:p w14:paraId="7D9F2E23" w14:textId="77777777" w:rsidR="00096355" w:rsidRDefault="00096355" w:rsidP="001C4DF2">
      <w:pPr>
        <w:jc w:val="both"/>
      </w:pPr>
    </w:p>
    <w:p w14:paraId="53273688" w14:textId="77777777" w:rsidR="006479C4" w:rsidRPr="00915250" w:rsidRDefault="006479C4" w:rsidP="00915250">
      <w:pPr>
        <w:pBdr>
          <w:top w:val="single" w:sz="4" w:space="1" w:color="auto"/>
        </w:pBdr>
        <w:jc w:val="both"/>
        <w:rPr>
          <w:b/>
          <w:bCs/>
          <w:iCs/>
          <w:lang w:val="en-NZ"/>
        </w:rPr>
      </w:pPr>
      <w:r w:rsidRPr="00915250">
        <w:rPr>
          <w:b/>
          <w:bCs/>
          <w:iCs/>
        </w:rPr>
        <w:t>Describe how this proposal contributes to the goals of the MWC M</w:t>
      </w:r>
      <w:proofErr w:type="spellStart"/>
      <w:r w:rsidRPr="00915250">
        <w:rPr>
          <w:b/>
          <w:bCs/>
          <w:iCs/>
          <w:lang w:val="en-NZ"/>
        </w:rPr>
        <w:t>āori</w:t>
      </w:r>
      <w:proofErr w:type="spellEnd"/>
      <w:r w:rsidRPr="00915250">
        <w:rPr>
          <w:b/>
          <w:bCs/>
          <w:iCs/>
          <w:lang w:val="en-NZ"/>
        </w:rPr>
        <w:t xml:space="preserve"> Engagement Strategy:</w:t>
      </w:r>
    </w:p>
    <w:p w14:paraId="2263E5AF" w14:textId="77777777" w:rsidR="006479C4" w:rsidRPr="005A5886" w:rsidRDefault="006479C4" w:rsidP="00915250">
      <w:pPr>
        <w:spacing w:before="120"/>
        <w:jc w:val="both"/>
        <w:rPr>
          <w:iCs/>
          <w:lang w:val="en-NZ"/>
        </w:rPr>
      </w:pPr>
      <w:r w:rsidRPr="005A5886">
        <w:rPr>
          <w:iCs/>
          <w:lang w:val="en-NZ"/>
        </w:rPr>
        <w:t xml:space="preserve">- Building Māori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Māori</w:t>
      </w:r>
    </w:p>
    <w:p w14:paraId="6D6F4217" w14:textId="77777777" w:rsidR="006479C4" w:rsidRPr="005A5886" w:rsidRDefault="006479C4" w:rsidP="00915250">
      <w:pPr>
        <w:jc w:val="both"/>
        <w:rPr>
          <w:iCs/>
          <w:lang w:val="en-NZ"/>
        </w:rPr>
      </w:pPr>
      <w:r w:rsidRPr="005A5886">
        <w:rPr>
          <w:iCs/>
          <w:lang w:val="en-NZ"/>
        </w:rPr>
        <w:t xml:space="preserve">- Building researcher’s capability - </w:t>
      </w:r>
      <w:proofErr w:type="spellStart"/>
      <w:r w:rsidRPr="005A5886">
        <w:rPr>
          <w:iCs/>
          <w:lang w:val="en-NZ"/>
        </w:rPr>
        <w:t>Whakaahu</w:t>
      </w:r>
      <w:proofErr w:type="spellEnd"/>
      <w:r w:rsidRPr="005A5886">
        <w:rPr>
          <w:iCs/>
          <w:lang w:val="en-NZ"/>
        </w:rPr>
        <w:t xml:space="preserve"> </w:t>
      </w:r>
      <w:proofErr w:type="spellStart"/>
      <w:r w:rsidRPr="005A5886">
        <w:rPr>
          <w:iCs/>
          <w:lang w:val="en-NZ"/>
        </w:rPr>
        <w:t>Āheitanga</w:t>
      </w:r>
      <w:proofErr w:type="spellEnd"/>
      <w:r w:rsidRPr="005A5886">
        <w:rPr>
          <w:iCs/>
          <w:lang w:val="en-NZ"/>
        </w:rPr>
        <w:t xml:space="preserve"> </w:t>
      </w:r>
      <w:proofErr w:type="spellStart"/>
      <w:r w:rsidRPr="005A5886">
        <w:rPr>
          <w:iCs/>
          <w:lang w:val="en-NZ"/>
        </w:rPr>
        <w:t>Tangata</w:t>
      </w:r>
      <w:proofErr w:type="spellEnd"/>
      <w:r w:rsidRPr="005A5886">
        <w:rPr>
          <w:iCs/>
          <w:lang w:val="en-NZ"/>
        </w:rPr>
        <w:t xml:space="preserve"> </w:t>
      </w:r>
      <w:proofErr w:type="spellStart"/>
      <w:r w:rsidRPr="005A5886">
        <w:rPr>
          <w:iCs/>
          <w:lang w:val="en-NZ"/>
        </w:rPr>
        <w:t>Kairangahau</w:t>
      </w:r>
      <w:proofErr w:type="spellEnd"/>
      <w:r w:rsidRPr="005A5886">
        <w:rPr>
          <w:iCs/>
          <w:lang w:val="en-NZ"/>
        </w:rPr>
        <w:t xml:space="preserve"> </w:t>
      </w:r>
    </w:p>
    <w:p w14:paraId="60474C30" w14:textId="77777777" w:rsidR="006479C4" w:rsidRPr="005A5886" w:rsidRDefault="006479C4" w:rsidP="00915250">
      <w:pPr>
        <w:jc w:val="both"/>
        <w:rPr>
          <w:iCs/>
          <w:lang w:val="en-NZ"/>
        </w:rPr>
      </w:pPr>
      <w:r w:rsidRPr="005A5886">
        <w:rPr>
          <w:iCs/>
          <w:lang w:val="en-NZ"/>
        </w:rPr>
        <w:t>- Engaging with Māori programmes and projects</w:t>
      </w:r>
    </w:p>
    <w:p w14:paraId="2A42B391" w14:textId="77777777" w:rsidR="006479C4" w:rsidRPr="005A5886" w:rsidRDefault="006479C4" w:rsidP="00915250">
      <w:pPr>
        <w:spacing w:after="120"/>
        <w:jc w:val="both"/>
        <w:rPr>
          <w:iCs/>
        </w:rPr>
      </w:pPr>
      <w:r w:rsidRPr="005A5886">
        <w:rPr>
          <w:iCs/>
          <w:lang w:val="en-NZ"/>
        </w:rPr>
        <w:t>- Building organisational capability</w:t>
      </w:r>
    </w:p>
    <w:p w14:paraId="5BEF8B41" w14:textId="77777777" w:rsidR="006479C4" w:rsidRPr="00915250" w:rsidRDefault="006479C4" w:rsidP="00915250">
      <w:pPr>
        <w:jc w:val="both"/>
        <w:rPr>
          <w:i/>
          <w:sz w:val="22"/>
          <w:szCs w:val="22"/>
        </w:rPr>
      </w:pPr>
      <w:r w:rsidRPr="00915250">
        <w:rPr>
          <w:i/>
          <w:sz w:val="22"/>
          <w:szCs w:val="22"/>
        </w:rPr>
        <w:t>In this section you should specifically mention how you as a researcher based in Aotearoa will conduct your research in a way that contributes to the advancement of Māori and Pacific peoples; involving and consulting with communities, incorporating appropriate protocols, guidelines and advice from Māori or Pacific experts in your area of research in your plans, advancing health outcomes, or describing how you are increasing your own cultural competency (1-2 paragraphs, see pages 2 and appendices 3 and 4 of the call document for guidance).</w:t>
      </w:r>
    </w:p>
    <w:p w14:paraId="0FBE24B1" w14:textId="77777777" w:rsidR="006479C4" w:rsidRPr="00C860C8" w:rsidRDefault="006479C4" w:rsidP="00915250">
      <w:pPr>
        <w:jc w:val="both"/>
        <w:rPr>
          <w:iCs/>
          <w:highlight w:val="yellow"/>
        </w:rPr>
      </w:pPr>
    </w:p>
    <w:p w14:paraId="0C92593E" w14:textId="77777777" w:rsidR="006479C4" w:rsidRPr="00C860C8" w:rsidRDefault="006479C4" w:rsidP="00915250">
      <w:pPr>
        <w:jc w:val="both"/>
        <w:rPr>
          <w:iCs/>
        </w:rPr>
      </w:pPr>
    </w:p>
    <w:p w14:paraId="6576692D" w14:textId="77777777" w:rsidR="006479C4" w:rsidRPr="00C860C8" w:rsidRDefault="006479C4" w:rsidP="00915250">
      <w:pPr>
        <w:jc w:val="both"/>
        <w:rPr>
          <w:iCs/>
        </w:rPr>
      </w:pPr>
    </w:p>
    <w:p w14:paraId="28019783" w14:textId="77777777" w:rsidR="003F3728" w:rsidRDefault="003F3728" w:rsidP="00915250">
      <w:pPr>
        <w:jc w:val="both"/>
        <w:rPr>
          <w:iCs/>
        </w:rPr>
      </w:pPr>
    </w:p>
    <w:p w14:paraId="26530932" w14:textId="77777777" w:rsidR="006B034B" w:rsidRPr="00C860C8" w:rsidRDefault="006B034B" w:rsidP="00915250">
      <w:pPr>
        <w:jc w:val="both"/>
        <w:rPr>
          <w:iCs/>
        </w:rPr>
      </w:pPr>
    </w:p>
    <w:p w14:paraId="2C8BD2FD" w14:textId="77777777" w:rsidR="00FB5C80" w:rsidRPr="00C860C8" w:rsidRDefault="00FB5C80" w:rsidP="00915250">
      <w:pPr>
        <w:jc w:val="both"/>
        <w:rPr>
          <w:iCs/>
        </w:rPr>
      </w:pPr>
    </w:p>
    <w:p w14:paraId="5A68B13B" w14:textId="7DF2AD94" w:rsidR="00373F12" w:rsidRPr="00C860C8" w:rsidRDefault="00C860C8" w:rsidP="00373F12">
      <w:pPr>
        <w:pBdr>
          <w:top w:val="single" w:sz="4" w:space="1" w:color="auto"/>
        </w:pBdr>
        <w:jc w:val="both"/>
        <w:rPr>
          <w:b/>
          <w:bCs/>
        </w:rPr>
      </w:pPr>
      <w:r w:rsidRPr="00C860C8">
        <w:rPr>
          <w:b/>
          <w:bCs/>
        </w:rPr>
        <w:lastRenderedPageBreak/>
        <w:t>Comment on whether the technical skills learnt will have significant potential use in developing new areas of research in New Zealand and/or contribute to further grant or commercial funding. Please include a comment on whether training in these technical skills can currently be accessed in New Zealand:</w:t>
      </w:r>
    </w:p>
    <w:p w14:paraId="3E9E30B9" w14:textId="77777777" w:rsidR="00C860C8" w:rsidRDefault="00C860C8" w:rsidP="00373F12">
      <w:pPr>
        <w:pBdr>
          <w:top w:val="single" w:sz="4" w:space="1" w:color="auto"/>
        </w:pBdr>
        <w:jc w:val="both"/>
      </w:pPr>
    </w:p>
    <w:p w14:paraId="6311B654" w14:textId="77777777" w:rsidR="001528E5" w:rsidRDefault="001528E5" w:rsidP="00373F12">
      <w:pPr>
        <w:pBdr>
          <w:top w:val="single" w:sz="4" w:space="1" w:color="auto"/>
        </w:pBdr>
        <w:jc w:val="both"/>
      </w:pPr>
    </w:p>
    <w:p w14:paraId="7D640829" w14:textId="77777777" w:rsidR="00373F12" w:rsidRDefault="00373F12" w:rsidP="00373F12">
      <w:pPr>
        <w:jc w:val="both"/>
      </w:pPr>
    </w:p>
    <w:p w14:paraId="50F2DA91" w14:textId="77777777" w:rsidR="001528E5" w:rsidRDefault="001528E5" w:rsidP="00373F12">
      <w:pPr>
        <w:jc w:val="both"/>
      </w:pPr>
    </w:p>
    <w:p w14:paraId="0C99798E" w14:textId="12D92539" w:rsidR="00373F12" w:rsidRPr="00F84D45" w:rsidRDefault="00F84D45" w:rsidP="00373F12">
      <w:pPr>
        <w:pBdr>
          <w:top w:val="single" w:sz="4" w:space="1" w:color="auto"/>
        </w:pBdr>
        <w:jc w:val="both"/>
        <w:rPr>
          <w:b/>
          <w:bCs/>
        </w:rPr>
      </w:pPr>
      <w:r w:rsidRPr="00F84D45">
        <w:rPr>
          <w:b/>
          <w:bCs/>
        </w:rPr>
        <w:t>Statement from your academic supervisor (where appropriate) acknowledging support for the project (including the commitment of the investigator’s time) and commenting on the likely outcomes of the trip:</w:t>
      </w:r>
    </w:p>
    <w:p w14:paraId="76D8FD79" w14:textId="77777777" w:rsidR="00373F12" w:rsidRDefault="00373F12" w:rsidP="00373F12">
      <w:pPr>
        <w:pBdr>
          <w:top w:val="single" w:sz="4" w:space="1" w:color="auto"/>
        </w:pBdr>
        <w:jc w:val="both"/>
      </w:pPr>
    </w:p>
    <w:p w14:paraId="60328B3F" w14:textId="77777777" w:rsidR="001528E5" w:rsidRPr="006B1E9D" w:rsidRDefault="001528E5" w:rsidP="006B1E9D">
      <w:pPr>
        <w:jc w:val="both"/>
      </w:pPr>
    </w:p>
    <w:p w14:paraId="4A7C7E60" w14:textId="77777777" w:rsidR="00F84D45" w:rsidRPr="006B1E9D" w:rsidRDefault="00F84D45" w:rsidP="006B1E9D">
      <w:pPr>
        <w:jc w:val="both"/>
      </w:pPr>
    </w:p>
    <w:p w14:paraId="66BCAC83" w14:textId="77777777" w:rsidR="00F84D45" w:rsidRPr="006B1E9D" w:rsidRDefault="00F84D45" w:rsidP="006B1E9D">
      <w:pPr>
        <w:jc w:val="both"/>
      </w:pPr>
    </w:p>
    <w:p w14:paraId="008A7483" w14:textId="49EA3DB7" w:rsidR="00FB5C80" w:rsidRDefault="006B1E9D" w:rsidP="006B1E9D">
      <w:pPr>
        <w:pBdr>
          <w:top w:val="single" w:sz="4" w:space="1" w:color="auto"/>
        </w:pBdr>
        <w:jc w:val="both"/>
      </w:pPr>
      <w:r w:rsidRPr="006B1E9D">
        <w:rPr>
          <w:b/>
          <w:bCs/>
          <w:iCs/>
        </w:rPr>
        <w:t>Description of how you would disseminate the knowledge and/or skills learnt during the trip to an MWC audience:</w:t>
      </w:r>
    </w:p>
    <w:p w14:paraId="033D75CC" w14:textId="77777777" w:rsidR="003F3728" w:rsidRDefault="003F3728" w:rsidP="00915250">
      <w:pPr>
        <w:jc w:val="both"/>
      </w:pPr>
    </w:p>
    <w:p w14:paraId="728BD56F" w14:textId="6BA1AA86" w:rsidR="00FB5C80" w:rsidRDefault="00FB5C80" w:rsidP="002628E8">
      <w:pPr>
        <w:spacing w:after="160" w:line="259" w:lineRule="auto"/>
        <w:jc w:val="both"/>
        <w:rPr>
          <w:iCs/>
        </w:rPr>
      </w:pPr>
    </w:p>
    <w:p w14:paraId="06A73C2F" w14:textId="77777777" w:rsidR="001528E5" w:rsidRPr="006B1E9D" w:rsidRDefault="001528E5" w:rsidP="002628E8">
      <w:pPr>
        <w:spacing w:after="160" w:line="259" w:lineRule="auto"/>
        <w:jc w:val="both"/>
        <w:rPr>
          <w:iCs/>
        </w:rPr>
      </w:pPr>
    </w:p>
    <w:p w14:paraId="073B5F82" w14:textId="08CEE2B8" w:rsidR="00353BE2" w:rsidRDefault="00353BE2" w:rsidP="00353BE2">
      <w:pPr>
        <w:pBdr>
          <w:top w:val="single" w:sz="4" w:space="1" w:color="auto"/>
        </w:pBdr>
        <w:spacing w:line="259" w:lineRule="auto"/>
        <w:jc w:val="both"/>
        <w:rPr>
          <w:i/>
        </w:rPr>
      </w:pPr>
      <w:r w:rsidRPr="00353BE2">
        <w:rPr>
          <w:b/>
          <w:bCs/>
          <w:iCs/>
        </w:rPr>
        <w:t xml:space="preserve">Proposed start and finish date of travel, with a justification for the length of </w:t>
      </w:r>
      <w:r>
        <w:rPr>
          <w:b/>
          <w:bCs/>
          <w:iCs/>
        </w:rPr>
        <w:t xml:space="preserve">the </w:t>
      </w:r>
      <w:r w:rsidRPr="00353BE2">
        <w:rPr>
          <w:b/>
          <w:bCs/>
          <w:iCs/>
        </w:rPr>
        <w:t>proposed travel</w:t>
      </w:r>
      <w:r>
        <w:rPr>
          <w:b/>
          <w:bCs/>
          <w:iCs/>
        </w:rPr>
        <w:t>:</w:t>
      </w:r>
      <w:r w:rsidRPr="00353BE2">
        <w:rPr>
          <w:i/>
        </w:rPr>
        <w:t xml:space="preserve"> </w:t>
      </w:r>
    </w:p>
    <w:p w14:paraId="7A0E25C7" w14:textId="213C0EC1" w:rsidR="008F15A3" w:rsidRPr="00353BE2" w:rsidRDefault="00353BE2" w:rsidP="00353BE2">
      <w:pPr>
        <w:pBdr>
          <w:top w:val="single" w:sz="4" w:space="1" w:color="auto"/>
        </w:pBdr>
        <w:spacing w:line="259" w:lineRule="auto"/>
        <w:jc w:val="both"/>
        <w:rPr>
          <w:i/>
          <w:sz w:val="20"/>
          <w:lang w:val="en-NZ"/>
        </w:rPr>
      </w:pPr>
      <w:r w:rsidRPr="00353BE2">
        <w:rPr>
          <w:i/>
          <w:sz w:val="22"/>
          <w:szCs w:val="18"/>
        </w:rPr>
        <w:t>You may provide a proposed timeline for your trip.</w:t>
      </w:r>
    </w:p>
    <w:p w14:paraId="3FB51286" w14:textId="77777777" w:rsidR="008F15A3" w:rsidRDefault="008F15A3" w:rsidP="00915250">
      <w:pPr>
        <w:jc w:val="both"/>
        <w:rPr>
          <w:iCs/>
        </w:rPr>
      </w:pPr>
    </w:p>
    <w:p w14:paraId="588BBFCF" w14:textId="77777777" w:rsidR="002F46EB" w:rsidRPr="009C40FC" w:rsidRDefault="002F46EB" w:rsidP="0030497C">
      <w:pPr>
        <w:jc w:val="both"/>
        <w:rPr>
          <w:iCs/>
        </w:rPr>
      </w:pPr>
      <w:bookmarkStart w:id="0" w:name="_Hlk102487002"/>
    </w:p>
    <w:bookmarkEnd w:id="0"/>
    <w:p w14:paraId="4BC2D994" w14:textId="77777777" w:rsidR="0041693A" w:rsidRDefault="0041693A">
      <w:pPr>
        <w:jc w:val="both"/>
        <w:rPr>
          <w:iCs/>
          <w:color w:val="FF0000"/>
        </w:rPr>
      </w:pPr>
    </w:p>
    <w:p w14:paraId="184787A1" w14:textId="77777777" w:rsidR="001528E5" w:rsidRPr="00392A03" w:rsidRDefault="001528E5">
      <w:pPr>
        <w:jc w:val="both"/>
        <w:rPr>
          <w:iCs/>
          <w:color w:val="FF0000"/>
        </w:rPr>
      </w:pPr>
    </w:p>
    <w:p w14:paraId="03EC95EB" w14:textId="77777777" w:rsidR="0041693A" w:rsidRPr="00915250" w:rsidRDefault="0041693A" w:rsidP="00915250">
      <w:pPr>
        <w:pBdr>
          <w:top w:val="single" w:sz="4" w:space="1" w:color="auto"/>
        </w:pBdr>
        <w:jc w:val="both"/>
        <w:rPr>
          <w:b/>
          <w:bCs/>
          <w:iCs/>
        </w:rPr>
      </w:pPr>
      <w:r w:rsidRPr="00915250">
        <w:rPr>
          <w:b/>
          <w:bCs/>
          <w:iCs/>
        </w:rPr>
        <w:t>Budget</w:t>
      </w:r>
    </w:p>
    <w:p w14:paraId="5CC71578" w14:textId="5389A046" w:rsidR="0057697C" w:rsidRPr="001528E5" w:rsidRDefault="00416872" w:rsidP="00915250">
      <w:pPr>
        <w:jc w:val="both"/>
        <w:rPr>
          <w:i/>
          <w:sz w:val="22"/>
          <w:szCs w:val="18"/>
        </w:rPr>
      </w:pPr>
      <w:r w:rsidRPr="001528E5">
        <w:rPr>
          <w:i/>
          <w:sz w:val="22"/>
          <w:szCs w:val="18"/>
        </w:rPr>
        <w:t xml:space="preserve">Provide </w:t>
      </w:r>
      <w:r w:rsidR="00F17FAC" w:rsidRPr="001528E5">
        <w:rPr>
          <w:i/>
          <w:sz w:val="22"/>
          <w:szCs w:val="18"/>
        </w:rPr>
        <w:t>details and justifications</w:t>
      </w:r>
      <w:r w:rsidRPr="001528E5">
        <w:rPr>
          <w:i/>
          <w:sz w:val="22"/>
          <w:szCs w:val="18"/>
        </w:rPr>
        <w:t xml:space="preserve"> of the </w:t>
      </w:r>
      <w:r w:rsidR="00F17FAC" w:rsidRPr="001528E5">
        <w:rPr>
          <w:i/>
          <w:sz w:val="22"/>
          <w:szCs w:val="18"/>
        </w:rPr>
        <w:t xml:space="preserve">proposed travel </w:t>
      </w:r>
      <w:r w:rsidRPr="001528E5">
        <w:rPr>
          <w:i/>
          <w:sz w:val="22"/>
          <w:szCs w:val="18"/>
        </w:rPr>
        <w:t>budget</w:t>
      </w:r>
      <w:r w:rsidR="00D305B6" w:rsidRPr="001528E5">
        <w:rPr>
          <w:i/>
          <w:sz w:val="22"/>
          <w:szCs w:val="18"/>
        </w:rPr>
        <w:t xml:space="preserve"> </w:t>
      </w:r>
      <w:r w:rsidRPr="001528E5">
        <w:rPr>
          <w:i/>
          <w:sz w:val="22"/>
          <w:szCs w:val="18"/>
        </w:rPr>
        <w:t xml:space="preserve">(provide any </w:t>
      </w:r>
      <w:r w:rsidR="00916D50" w:rsidRPr="001528E5">
        <w:rPr>
          <w:i/>
          <w:sz w:val="22"/>
          <w:szCs w:val="18"/>
        </w:rPr>
        <w:t xml:space="preserve">additional </w:t>
      </w:r>
      <w:r w:rsidR="00F17FAC" w:rsidRPr="001528E5">
        <w:rPr>
          <w:i/>
          <w:sz w:val="22"/>
          <w:szCs w:val="18"/>
        </w:rPr>
        <w:t>details</w:t>
      </w:r>
      <w:r w:rsidRPr="001528E5">
        <w:rPr>
          <w:i/>
          <w:sz w:val="22"/>
          <w:szCs w:val="18"/>
        </w:rPr>
        <w:t xml:space="preserve"> necessary in a separate Excel spreadsheet</w:t>
      </w:r>
      <w:r w:rsidR="00F17FAC" w:rsidRPr="001528E5">
        <w:rPr>
          <w:i/>
          <w:sz w:val="22"/>
          <w:szCs w:val="18"/>
        </w:rPr>
        <w:t>, including quotes</w:t>
      </w:r>
      <w:r w:rsidR="00BA7EF6">
        <w:rPr>
          <w:i/>
          <w:sz w:val="22"/>
          <w:szCs w:val="18"/>
        </w:rPr>
        <w:t xml:space="preserve"> for travel, accommodation, and </w:t>
      </w:r>
      <w:r w:rsidR="00011AF0">
        <w:rPr>
          <w:i/>
          <w:sz w:val="22"/>
          <w:szCs w:val="18"/>
        </w:rPr>
        <w:t xml:space="preserve">other significant </w:t>
      </w:r>
      <w:r w:rsidR="004245F0">
        <w:rPr>
          <w:i/>
          <w:sz w:val="22"/>
          <w:szCs w:val="18"/>
        </w:rPr>
        <w:t>expenses</w:t>
      </w:r>
      <w:r w:rsidRPr="001528E5">
        <w:rPr>
          <w:i/>
          <w:sz w:val="22"/>
          <w:szCs w:val="18"/>
        </w:rPr>
        <w:t>)</w:t>
      </w:r>
      <w:r w:rsidR="003F3728" w:rsidRPr="001528E5">
        <w:rPr>
          <w:i/>
          <w:sz w:val="22"/>
          <w:szCs w:val="18"/>
        </w:rPr>
        <w:t>.</w:t>
      </w:r>
      <w:r w:rsidR="00610E43" w:rsidRPr="001528E5">
        <w:rPr>
          <w:i/>
          <w:sz w:val="22"/>
          <w:szCs w:val="18"/>
        </w:rPr>
        <w:t xml:space="preserve"> </w:t>
      </w:r>
      <w:r w:rsidR="00220F31" w:rsidRPr="001528E5">
        <w:rPr>
          <w:i/>
          <w:sz w:val="22"/>
          <w:szCs w:val="18"/>
        </w:rPr>
        <w:t>All costs should be GST</w:t>
      </w:r>
      <w:r w:rsidR="00610E43" w:rsidRPr="001528E5">
        <w:rPr>
          <w:i/>
          <w:sz w:val="22"/>
          <w:szCs w:val="18"/>
        </w:rPr>
        <w:t xml:space="preserve"> exclusive.</w:t>
      </w:r>
    </w:p>
    <w:p w14:paraId="04745EC9" w14:textId="142EEAC0" w:rsidR="005064F0" w:rsidRPr="00F17FAC" w:rsidRDefault="003F3728" w:rsidP="00915250">
      <w:pPr>
        <w:jc w:val="both"/>
        <w:rPr>
          <w:b/>
          <w:bCs/>
          <w:iCs/>
        </w:rPr>
      </w:pPr>
      <w:r w:rsidRPr="00F17FAC">
        <w:rPr>
          <w:b/>
          <w:bCs/>
          <w:iCs/>
        </w:rPr>
        <w:t xml:space="preserve"> </w:t>
      </w:r>
    </w:p>
    <w:p w14:paraId="075696C9" w14:textId="77777777" w:rsidR="00570E2F" w:rsidRPr="00F17FAC" w:rsidRDefault="00570E2F" w:rsidP="00915250">
      <w:pPr>
        <w:jc w:val="both"/>
        <w:rPr>
          <w:b/>
          <w:bCs/>
          <w:iCs/>
        </w:rPr>
      </w:pPr>
    </w:p>
    <w:p w14:paraId="4FB1B5FC" w14:textId="77777777" w:rsidR="0033574A" w:rsidRPr="00F17FAC" w:rsidRDefault="0033574A" w:rsidP="00521CBF">
      <w:pPr>
        <w:rPr>
          <w:b/>
          <w:bCs/>
          <w:iCs/>
        </w:rPr>
      </w:pPr>
    </w:p>
    <w:p w14:paraId="15327807" w14:textId="77777777" w:rsidR="0033574A" w:rsidRPr="00F17FAC" w:rsidRDefault="0033574A" w:rsidP="0033574A">
      <w:pPr>
        <w:jc w:val="both"/>
        <w:rPr>
          <w:b/>
          <w:bCs/>
          <w:iCs/>
        </w:rPr>
      </w:pPr>
    </w:p>
    <w:p w14:paraId="624B85C2" w14:textId="77777777" w:rsidR="0033574A" w:rsidRPr="00F17FAC" w:rsidRDefault="0033574A" w:rsidP="00F83B19">
      <w:pPr>
        <w:jc w:val="both"/>
        <w:outlineLvl w:val="0"/>
        <w:rPr>
          <w:b/>
          <w:bCs/>
          <w:iCs/>
        </w:rPr>
      </w:pPr>
    </w:p>
    <w:p w14:paraId="0D51C980" w14:textId="6FC7A1CA" w:rsidR="00416872" w:rsidRPr="00915250" w:rsidRDefault="00416872" w:rsidP="00915250">
      <w:pPr>
        <w:pBdr>
          <w:top w:val="single" w:sz="4" w:space="1" w:color="auto"/>
        </w:pBdr>
        <w:jc w:val="both"/>
        <w:rPr>
          <w:b/>
          <w:bCs/>
          <w:iCs/>
        </w:rPr>
      </w:pPr>
      <w:bookmarkStart w:id="1" w:name="_Hlk100047958"/>
      <w:r w:rsidRPr="00915250">
        <w:rPr>
          <w:b/>
          <w:bCs/>
          <w:iCs/>
        </w:rPr>
        <w:t xml:space="preserve">Should MWC be unable to fully fund your budget, please state whether partial funding would be acceptable, and how this partial funding would be used to further the </w:t>
      </w:r>
      <w:r w:rsidR="00F17FAC">
        <w:rPr>
          <w:b/>
          <w:bCs/>
          <w:iCs/>
        </w:rPr>
        <w:t>travel application</w:t>
      </w:r>
      <w:r w:rsidRPr="00915250">
        <w:rPr>
          <w:b/>
          <w:bCs/>
          <w:iCs/>
        </w:rPr>
        <w:t>:</w:t>
      </w:r>
    </w:p>
    <w:bookmarkEnd w:id="1"/>
    <w:p w14:paraId="05826F1B" w14:textId="77777777" w:rsidR="009C40FC" w:rsidRDefault="009C40FC" w:rsidP="00915250">
      <w:pPr>
        <w:jc w:val="both"/>
      </w:pPr>
    </w:p>
    <w:p w14:paraId="7EF40B8B" w14:textId="77777777" w:rsidR="00416872" w:rsidRDefault="00416872" w:rsidP="00915250">
      <w:pPr>
        <w:jc w:val="both"/>
      </w:pPr>
    </w:p>
    <w:p w14:paraId="4A161C7D" w14:textId="77777777" w:rsidR="008748D5" w:rsidRDefault="008748D5" w:rsidP="00915250">
      <w:pPr>
        <w:jc w:val="both"/>
      </w:pPr>
    </w:p>
    <w:p w14:paraId="736BC9D8" w14:textId="77777777" w:rsidR="00416872" w:rsidRDefault="00416872" w:rsidP="0030497C">
      <w:pPr>
        <w:jc w:val="both"/>
        <w:outlineLvl w:val="0"/>
      </w:pPr>
    </w:p>
    <w:p w14:paraId="5D2BF6CE" w14:textId="3FEBBC5C" w:rsidR="00416872" w:rsidRDefault="00A7430D" w:rsidP="00A7430D">
      <w:pPr>
        <w:pBdr>
          <w:top w:val="single" w:sz="4" w:space="1" w:color="auto"/>
        </w:pBdr>
        <w:jc w:val="both"/>
      </w:pPr>
      <w:r w:rsidRPr="00A7430D">
        <w:rPr>
          <w:b/>
          <w:bCs/>
          <w:iCs/>
        </w:rPr>
        <w:t>Please detail any other funding you have obtained for this trip and any other grant applications that have been submitted to support this trip</w:t>
      </w:r>
      <w:r>
        <w:rPr>
          <w:b/>
          <w:bCs/>
          <w:iCs/>
        </w:rPr>
        <w:t>.</w:t>
      </w:r>
    </w:p>
    <w:p w14:paraId="5A1A6C43" w14:textId="77777777" w:rsidR="009C40FC" w:rsidRDefault="009C40FC" w:rsidP="00915250">
      <w:pPr>
        <w:jc w:val="both"/>
      </w:pPr>
    </w:p>
    <w:p w14:paraId="7AA8183F" w14:textId="77777777" w:rsidR="00416872" w:rsidRDefault="00416872" w:rsidP="00915250">
      <w:pPr>
        <w:jc w:val="both"/>
      </w:pPr>
    </w:p>
    <w:p w14:paraId="34BB9949" w14:textId="77777777" w:rsidR="00277D15" w:rsidRDefault="00277D15" w:rsidP="0030497C">
      <w:pPr>
        <w:jc w:val="both"/>
      </w:pPr>
    </w:p>
    <w:sectPr w:rsidR="00277D15">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C9B86" w14:textId="77777777" w:rsidR="000D36F6" w:rsidRDefault="000D36F6" w:rsidP="00583589">
      <w:r>
        <w:separator/>
      </w:r>
    </w:p>
  </w:endnote>
  <w:endnote w:type="continuationSeparator" w:id="0">
    <w:p w14:paraId="6FC92615" w14:textId="77777777" w:rsidR="000D36F6" w:rsidRDefault="000D36F6" w:rsidP="00583589">
      <w:r>
        <w:continuationSeparator/>
      </w:r>
    </w:p>
  </w:endnote>
  <w:endnote w:type="continuationNotice" w:id="1">
    <w:p w14:paraId="766DD993" w14:textId="77777777" w:rsidR="000D36F6" w:rsidRDefault="000D3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EA8B" w14:textId="77777777" w:rsidR="008F6C49" w:rsidRDefault="008F6C49" w:rsidP="008F6C49">
    <w:pPr>
      <w:pBdr>
        <w:bottom w:val="single" w:sz="6" w:space="1" w:color="auto"/>
      </w:pBdr>
      <w:outlineLvl w:val="0"/>
      <w:rPr>
        <w:rFonts w:ascii="Calibri" w:hAnsi="Calibri" w:cs="Calibri"/>
        <w:i/>
        <w:iCs/>
        <w:color w:val="808080" w:themeColor="background1" w:themeShade="80"/>
        <w:sz w:val="18"/>
        <w:szCs w:val="18"/>
      </w:rPr>
    </w:pPr>
  </w:p>
  <w:p w14:paraId="35473CBB" w14:textId="4AB1349A" w:rsidR="00F41530" w:rsidRPr="007E7421" w:rsidRDefault="008F6C49" w:rsidP="008F6C49">
    <w:pPr>
      <w:outlineLvl w:val="0"/>
      <w:rPr>
        <w:rFonts w:ascii="Calibri" w:hAnsi="Calibri" w:cs="Calibri"/>
        <w:i/>
        <w:iCs/>
        <w:color w:val="808080" w:themeColor="background1" w:themeShade="80"/>
        <w:sz w:val="18"/>
        <w:szCs w:val="18"/>
      </w:rPr>
    </w:pPr>
    <w:r w:rsidRPr="00FD7F8A">
      <w:rPr>
        <w:rFonts w:ascii="Calibri" w:hAnsi="Calibri" w:cs="Calibri"/>
        <w:i/>
        <w:iCs/>
        <w:color w:val="808080" w:themeColor="background1" w:themeShade="80"/>
        <w:sz w:val="18"/>
        <w:szCs w:val="18"/>
      </w:rPr>
      <w:t xml:space="preserve">When filling in the application form please </w:t>
    </w:r>
    <w:proofErr w:type="gramStart"/>
    <w:r w:rsidRPr="00FD7F8A">
      <w:rPr>
        <w:rFonts w:ascii="Calibri" w:hAnsi="Calibri" w:cs="Calibri"/>
        <w:i/>
        <w:iCs/>
        <w:color w:val="808080" w:themeColor="background1" w:themeShade="80"/>
        <w:sz w:val="18"/>
        <w:szCs w:val="18"/>
      </w:rPr>
      <w:t>note</w:t>
    </w:r>
    <w:r>
      <w:rPr>
        <w:rFonts w:ascii="Calibri" w:hAnsi="Calibri" w:cs="Calibri"/>
        <w:i/>
        <w:iCs/>
        <w:color w:val="808080" w:themeColor="background1" w:themeShade="80"/>
        <w:sz w:val="18"/>
        <w:szCs w:val="18"/>
      </w:rPr>
      <w:t>:</w:t>
    </w:r>
    <w:proofErr w:type="gramEnd"/>
    <w:r>
      <w:rPr>
        <w:rFonts w:ascii="Calibri" w:hAnsi="Calibri" w:cs="Calibri"/>
        <w:i/>
        <w:iCs/>
        <w:color w:val="808080" w:themeColor="background1" w:themeShade="80"/>
        <w:sz w:val="18"/>
        <w:szCs w:val="18"/>
      </w:rPr>
      <w:t xml:space="preserve"> f</w:t>
    </w:r>
    <w:r w:rsidRPr="00FD7F8A">
      <w:rPr>
        <w:rFonts w:ascii="Calibri" w:hAnsi="Calibri" w:cs="Calibri"/>
        <w:i/>
        <w:iCs/>
        <w:color w:val="808080" w:themeColor="background1" w:themeShade="80"/>
        <w:sz w:val="18"/>
        <w:szCs w:val="18"/>
      </w:rPr>
      <w:t>ont used should be either Times New Roman size 12 or a font of an equivalent size.</w:t>
    </w:r>
    <w:r>
      <w:rPr>
        <w:rFonts w:ascii="Calibri" w:hAnsi="Calibri" w:cs="Calibri"/>
        <w:i/>
        <w:iCs/>
        <w:color w:val="808080" w:themeColor="background1" w:themeShade="80"/>
        <w:sz w:val="18"/>
        <w:szCs w:val="18"/>
      </w:rPr>
      <w:t xml:space="preserve"> </w:t>
    </w:r>
    <w:r w:rsidRPr="00FD7F8A">
      <w:rPr>
        <w:rFonts w:ascii="Calibri" w:hAnsi="Calibri" w:cs="Calibri"/>
        <w:i/>
        <w:iCs/>
        <w:color w:val="808080" w:themeColor="background1" w:themeShade="80"/>
        <w:sz w:val="18"/>
        <w:szCs w:val="18"/>
      </w:rPr>
      <w:t>If a page/paragraph limit is noted for any section</w:t>
    </w:r>
    <w:r>
      <w:rPr>
        <w:rFonts w:ascii="Calibri" w:hAnsi="Calibri" w:cs="Calibri"/>
        <w:i/>
        <w:iCs/>
        <w:color w:val="808080" w:themeColor="background1" w:themeShade="80"/>
        <w:sz w:val="18"/>
        <w:szCs w:val="18"/>
      </w:rPr>
      <w:t>,</w:t>
    </w:r>
    <w:r w:rsidRPr="00FD7F8A">
      <w:rPr>
        <w:rFonts w:ascii="Calibri" w:hAnsi="Calibri" w:cs="Calibri"/>
        <w:i/>
        <w:iCs/>
        <w:color w:val="808080" w:themeColor="background1" w:themeShade="80"/>
        <w:sz w:val="18"/>
        <w:szCs w:val="18"/>
      </w:rPr>
      <w:t xml:space="preserve"> please do not exceed this limit.</w:t>
    </w:r>
    <w:r>
      <w:rPr>
        <w:rFonts w:ascii="Calibri" w:hAnsi="Calibri" w:cs="Calibri"/>
        <w:i/>
        <w:iCs/>
        <w:color w:val="808080" w:themeColor="background1" w:themeShade="80"/>
        <w:sz w:val="18"/>
        <w:szCs w:val="18"/>
      </w:rPr>
      <w:t xml:space="preserve"> Penalties may apply.</w:t>
    </w:r>
    <w:r w:rsidRPr="00FD7F8A">
      <w:rPr>
        <w:rFonts w:ascii="Calibri" w:hAnsi="Calibri" w:cs="Calibri"/>
        <w:i/>
        <w:iCs/>
        <w:color w:val="808080" w:themeColor="background1" w:themeShade="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E2C37" w14:textId="77777777" w:rsidR="000D36F6" w:rsidRDefault="000D36F6" w:rsidP="00583589">
      <w:r>
        <w:separator/>
      </w:r>
    </w:p>
  </w:footnote>
  <w:footnote w:type="continuationSeparator" w:id="0">
    <w:p w14:paraId="120A350C" w14:textId="77777777" w:rsidR="000D36F6" w:rsidRDefault="000D36F6" w:rsidP="00583589">
      <w:r>
        <w:continuationSeparator/>
      </w:r>
    </w:p>
  </w:footnote>
  <w:footnote w:type="continuationNotice" w:id="1">
    <w:p w14:paraId="54334621" w14:textId="77777777" w:rsidR="000D36F6" w:rsidRDefault="000D36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DE3E0" w14:textId="4F8E943A" w:rsidR="00583589" w:rsidRPr="00CC26F0" w:rsidRDefault="008F6C49" w:rsidP="00CC26F0">
    <w:pPr>
      <w:pStyle w:val="Arialnormal"/>
      <w:rPr>
        <w:rFonts w:ascii="Calibri" w:hAnsi="Calibri"/>
        <w:i/>
        <w:color w:val="808080" w:themeColor="background1" w:themeShade="80"/>
        <w:sz w:val="18"/>
      </w:rPr>
    </w:pPr>
    <w:r w:rsidRPr="00CC26F0">
      <w:rPr>
        <w:i/>
        <w:sz w:val="18"/>
      </w:rPr>
      <w:fldChar w:fldCharType="begin"/>
    </w:r>
    <w:r w:rsidRPr="00CC26F0">
      <w:rPr>
        <w:i/>
        <w:sz w:val="18"/>
      </w:rPr>
      <w:instrText xml:space="preserve"> PAGE   \* MERGEFORMAT </w:instrText>
    </w:r>
    <w:r w:rsidRPr="00CC26F0">
      <w:rPr>
        <w:i/>
        <w:sz w:val="18"/>
      </w:rPr>
      <w:fldChar w:fldCharType="separate"/>
    </w:r>
    <w:r w:rsidRPr="00CC26F0">
      <w:rPr>
        <w:i/>
        <w:sz w:val="18"/>
      </w:rPr>
      <w:t>1</w:t>
    </w:r>
    <w:r w:rsidRPr="00CC26F0">
      <w:rPr>
        <w:i/>
        <w:sz w:val="18"/>
      </w:rPr>
      <w:fldChar w:fldCharType="end"/>
    </w:r>
    <w:r w:rsidR="00AE2FD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1" behindDoc="0" locked="0" layoutInCell="1" allowOverlap="1" wp14:anchorId="3967F916" wp14:editId="64CB8AA5">
          <wp:simplePos x="0" y="0"/>
          <wp:positionH relativeFrom="margin">
            <wp:align>right</wp:align>
          </wp:positionH>
          <wp:positionV relativeFrom="paragraph">
            <wp:posOffset>-217230</wp:posOffset>
          </wp:positionV>
          <wp:extent cx="2159635" cy="617855"/>
          <wp:effectExtent l="0" t="0" r="0" b="0"/>
          <wp:wrapSquare wrapText="bothSides"/>
          <wp:docPr id="1578581737" name="Picture 15785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r w:rsidR="00F006ED">
      <w:rPr>
        <w:rFonts w:ascii="Calibri" w:hAnsi="Calibri" w:cs="Calibri"/>
        <w:i/>
        <w:iCs/>
        <w:color w:val="7F7F7F"/>
        <w:sz w:val="18"/>
        <w:szCs w:val="18"/>
      </w:rPr>
      <w:t> </w:t>
    </w:r>
    <w:r w:rsidR="0005043E">
      <w:rPr>
        <w:rFonts w:ascii="Calibri" w:hAnsi="Calibri" w:cs="Calibri"/>
        <w:i/>
        <w:iCs/>
        <w:color w:val="7F7F7F"/>
        <w:sz w:val="18"/>
        <w:szCs w:val="18"/>
      </w:rPr>
      <w:t xml:space="preserve">| MWC Cat 4 </w:t>
    </w:r>
    <w:proofErr w:type="spellStart"/>
    <w:r w:rsidR="0005043E">
      <w:rPr>
        <w:rFonts w:ascii="Calibri" w:hAnsi="Calibri" w:cs="Calibri"/>
        <w:i/>
        <w:iCs/>
        <w:color w:val="7F7F7F"/>
        <w:sz w:val="18"/>
        <w:szCs w:val="18"/>
      </w:rPr>
      <w:t>ver</w:t>
    </w:r>
    <w:proofErr w:type="spellEnd"/>
    <w:r w:rsidR="0005043E">
      <w:rPr>
        <w:rFonts w:ascii="Calibri" w:hAnsi="Calibri" w:cs="Calibri"/>
        <w:i/>
        <w:iCs/>
        <w:color w:val="7F7F7F"/>
        <w:sz w:val="18"/>
        <w:szCs w:val="18"/>
      </w:rPr>
      <w:t xml:space="preserve"> 202</w:t>
    </w:r>
    <w:r w:rsidR="00476238">
      <w:rPr>
        <w:rFonts w:ascii="Calibri" w:hAnsi="Calibri" w:cs="Calibri"/>
        <w:i/>
        <w:iCs/>
        <w:color w:val="7F7F7F"/>
        <w:sz w:val="18"/>
        <w:szCs w:val="18"/>
      </w:rPr>
      <w:t>6</w:t>
    </w:r>
    <w:r w:rsidR="0005043E">
      <w:rPr>
        <w:rFonts w:ascii="Calibri" w:hAnsi="Calibri" w:cs="Calibri"/>
        <w:i/>
        <w:iCs/>
        <w:color w:val="7F7F7F"/>
        <w:sz w:val="18"/>
        <w:szCs w:val="18"/>
      </w:rPr>
      <w:t>.</w:t>
    </w:r>
    <w:r w:rsidR="00476238">
      <w:rPr>
        <w:rFonts w:ascii="Calibri" w:hAnsi="Calibri" w:cs="Calibri"/>
        <w:i/>
        <w:iCs/>
        <w:color w:val="7F7F7F"/>
        <w:sz w:val="18"/>
        <w:szCs w:val="18"/>
      </w:rPr>
      <w:t>1</w:t>
    </w:r>
    <w:r w:rsidR="00583589">
      <w:ptab w:relativeTo="margin" w:alignment="center" w:leader="none"/>
    </w:r>
    <w:r w:rsidR="00F41530" w:rsidRPr="00FD7F8A">
      <w:rPr>
        <w:rFonts w:ascii="Calibri" w:hAnsi="Calibri" w:cs="Calibri"/>
        <w:i/>
        <w:iCs/>
        <w:noProof/>
        <w:color w:val="808080" w:themeColor="background1" w:themeShade="80"/>
        <w:sz w:val="18"/>
        <w:szCs w:val="18"/>
        <w:lang w:val="en-NZ" w:eastAsia="en-NZ"/>
      </w:rPr>
      <w:drawing>
        <wp:anchor distT="0" distB="0" distL="114300" distR="114300" simplePos="0" relativeHeight="251658240" behindDoc="0" locked="0" layoutInCell="1" allowOverlap="1" wp14:anchorId="42DD1F48" wp14:editId="3805F17C">
          <wp:simplePos x="0" y="0"/>
          <wp:positionH relativeFrom="margin">
            <wp:posOffset>3628174</wp:posOffset>
          </wp:positionH>
          <wp:positionV relativeFrom="paragraph">
            <wp:posOffset>-243756</wp:posOffset>
          </wp:positionV>
          <wp:extent cx="2159635" cy="617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35" cy="617855"/>
                  </a:xfrm>
                  <a:prstGeom prst="rect">
                    <a:avLst/>
                  </a:prstGeom>
                </pic:spPr>
              </pic:pic>
            </a:graphicData>
          </a:graphic>
          <wp14:sizeRelH relativeFrom="page">
            <wp14:pctWidth>0</wp14:pctWidth>
          </wp14:sizeRelH>
          <wp14:sizeRelV relativeFrom="page">
            <wp14:pctHeight>0</wp14:pctHeight>
          </wp14:sizeRelV>
        </wp:anchor>
      </w:drawing>
    </w:r>
  </w:p>
  <w:p w14:paraId="63FA5896" w14:textId="77777777" w:rsidR="00824EF3" w:rsidRDefault="00824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F3E48"/>
    <w:multiLevelType w:val="hybridMultilevel"/>
    <w:tmpl w:val="A2C620F2"/>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426E7C"/>
    <w:multiLevelType w:val="hybridMultilevel"/>
    <w:tmpl w:val="774868A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FB4900"/>
    <w:multiLevelType w:val="hybridMultilevel"/>
    <w:tmpl w:val="9F945D1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90638AD"/>
    <w:multiLevelType w:val="hybridMultilevel"/>
    <w:tmpl w:val="5DF052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C0820C9"/>
    <w:multiLevelType w:val="hybridMultilevel"/>
    <w:tmpl w:val="63728C98"/>
    <w:lvl w:ilvl="0" w:tplc="9B2C8AD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7691508"/>
    <w:multiLevelType w:val="hybridMultilevel"/>
    <w:tmpl w:val="2990D58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36534B6"/>
    <w:multiLevelType w:val="hybridMultilevel"/>
    <w:tmpl w:val="29CE11B6"/>
    <w:lvl w:ilvl="0" w:tplc="8EF88696">
      <w:start w:val="8"/>
      <w:numFmt w:val="bullet"/>
      <w:lvlText w:val="-"/>
      <w:lvlJc w:val="left"/>
      <w:pPr>
        <w:tabs>
          <w:tab w:val="num" w:pos="360"/>
        </w:tabs>
        <w:ind w:left="360" w:hanging="360"/>
      </w:pPr>
      <w:rPr>
        <w:rFonts w:ascii="Times New Roman" w:eastAsia="Times New Roman" w:hAnsi="Times New Roman"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D929DA"/>
    <w:multiLevelType w:val="hybridMultilevel"/>
    <w:tmpl w:val="97CE69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332102177">
    <w:abstractNumId w:val="7"/>
  </w:num>
  <w:num w:numId="2" w16cid:durableId="1595556544">
    <w:abstractNumId w:val="6"/>
  </w:num>
  <w:num w:numId="3" w16cid:durableId="1694113531">
    <w:abstractNumId w:val="4"/>
  </w:num>
  <w:num w:numId="4" w16cid:durableId="1324353536">
    <w:abstractNumId w:val="5"/>
  </w:num>
  <w:num w:numId="5" w16cid:durableId="720177257">
    <w:abstractNumId w:val="0"/>
  </w:num>
  <w:num w:numId="6" w16cid:durableId="1439372657">
    <w:abstractNumId w:val="2"/>
  </w:num>
  <w:num w:numId="7" w16cid:durableId="2142258294">
    <w:abstractNumId w:val="3"/>
  </w:num>
  <w:num w:numId="8" w16cid:durableId="165433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UyMTIzsDQ0sTBV0lEKTi0uzszPAymwqAUAqW8HiywAAAA="/>
  </w:docVars>
  <w:rsids>
    <w:rsidRoot w:val="00583589"/>
    <w:rsid w:val="00001BD7"/>
    <w:rsid w:val="00001CE0"/>
    <w:rsid w:val="00001FC1"/>
    <w:rsid w:val="000061E3"/>
    <w:rsid w:val="00011AF0"/>
    <w:rsid w:val="00012F34"/>
    <w:rsid w:val="00015AA9"/>
    <w:rsid w:val="000219F3"/>
    <w:rsid w:val="000244C3"/>
    <w:rsid w:val="00025CA2"/>
    <w:rsid w:val="00026149"/>
    <w:rsid w:val="00026473"/>
    <w:rsid w:val="00027B4B"/>
    <w:rsid w:val="00040561"/>
    <w:rsid w:val="0004185E"/>
    <w:rsid w:val="00044315"/>
    <w:rsid w:val="000458FB"/>
    <w:rsid w:val="000473B2"/>
    <w:rsid w:val="0005043E"/>
    <w:rsid w:val="000509F2"/>
    <w:rsid w:val="00055FE6"/>
    <w:rsid w:val="00057E48"/>
    <w:rsid w:val="00057FA2"/>
    <w:rsid w:val="00065247"/>
    <w:rsid w:val="0007088F"/>
    <w:rsid w:val="00070EC5"/>
    <w:rsid w:val="00080485"/>
    <w:rsid w:val="00082A12"/>
    <w:rsid w:val="000931AB"/>
    <w:rsid w:val="00096355"/>
    <w:rsid w:val="000A09D3"/>
    <w:rsid w:val="000A6468"/>
    <w:rsid w:val="000B0EF4"/>
    <w:rsid w:val="000B1EFF"/>
    <w:rsid w:val="000B29E0"/>
    <w:rsid w:val="000B2B14"/>
    <w:rsid w:val="000B2CF2"/>
    <w:rsid w:val="000B5D33"/>
    <w:rsid w:val="000C02EB"/>
    <w:rsid w:val="000C7A61"/>
    <w:rsid w:val="000D0C09"/>
    <w:rsid w:val="000D1575"/>
    <w:rsid w:val="000D20DD"/>
    <w:rsid w:val="000D21EC"/>
    <w:rsid w:val="000D3549"/>
    <w:rsid w:val="000D36F6"/>
    <w:rsid w:val="000D5A61"/>
    <w:rsid w:val="000E1519"/>
    <w:rsid w:val="000E4EB4"/>
    <w:rsid w:val="000F0EDC"/>
    <w:rsid w:val="001010E7"/>
    <w:rsid w:val="00101922"/>
    <w:rsid w:val="00106702"/>
    <w:rsid w:val="0010760D"/>
    <w:rsid w:val="00110CC3"/>
    <w:rsid w:val="00115ACD"/>
    <w:rsid w:val="001169CE"/>
    <w:rsid w:val="0012108C"/>
    <w:rsid w:val="00121849"/>
    <w:rsid w:val="00124EB8"/>
    <w:rsid w:val="001255BE"/>
    <w:rsid w:val="00133953"/>
    <w:rsid w:val="001340C2"/>
    <w:rsid w:val="001375DD"/>
    <w:rsid w:val="0013765E"/>
    <w:rsid w:val="00137AE2"/>
    <w:rsid w:val="00142831"/>
    <w:rsid w:val="00146AE0"/>
    <w:rsid w:val="0014758A"/>
    <w:rsid w:val="001528E5"/>
    <w:rsid w:val="00153953"/>
    <w:rsid w:val="00154674"/>
    <w:rsid w:val="0015635C"/>
    <w:rsid w:val="00156CF0"/>
    <w:rsid w:val="00156DC0"/>
    <w:rsid w:val="00160A8E"/>
    <w:rsid w:val="001619A6"/>
    <w:rsid w:val="0016288A"/>
    <w:rsid w:val="00162A73"/>
    <w:rsid w:val="00170394"/>
    <w:rsid w:val="00170BFC"/>
    <w:rsid w:val="0017195C"/>
    <w:rsid w:val="00173047"/>
    <w:rsid w:val="00173ED6"/>
    <w:rsid w:val="00177289"/>
    <w:rsid w:val="00180015"/>
    <w:rsid w:val="00181F14"/>
    <w:rsid w:val="00183D1E"/>
    <w:rsid w:val="001848A0"/>
    <w:rsid w:val="001848ED"/>
    <w:rsid w:val="001852E2"/>
    <w:rsid w:val="00185656"/>
    <w:rsid w:val="00185F2F"/>
    <w:rsid w:val="00192EA9"/>
    <w:rsid w:val="00194259"/>
    <w:rsid w:val="00197599"/>
    <w:rsid w:val="001A1880"/>
    <w:rsid w:val="001A2857"/>
    <w:rsid w:val="001A2A21"/>
    <w:rsid w:val="001B1C55"/>
    <w:rsid w:val="001B41F7"/>
    <w:rsid w:val="001B53AA"/>
    <w:rsid w:val="001C0A87"/>
    <w:rsid w:val="001C2C34"/>
    <w:rsid w:val="001C4DF2"/>
    <w:rsid w:val="001D0434"/>
    <w:rsid w:val="001D6083"/>
    <w:rsid w:val="001D6BC0"/>
    <w:rsid w:val="001E048A"/>
    <w:rsid w:val="001E1CAF"/>
    <w:rsid w:val="001E55CD"/>
    <w:rsid w:val="001E5ECD"/>
    <w:rsid w:val="001F1B1E"/>
    <w:rsid w:val="001F39CD"/>
    <w:rsid w:val="001F577B"/>
    <w:rsid w:val="001F58F7"/>
    <w:rsid w:val="001F5F1F"/>
    <w:rsid w:val="001F6C11"/>
    <w:rsid w:val="002020C3"/>
    <w:rsid w:val="00211A67"/>
    <w:rsid w:val="00214729"/>
    <w:rsid w:val="00220F31"/>
    <w:rsid w:val="0022282E"/>
    <w:rsid w:val="00222A7C"/>
    <w:rsid w:val="00223B1A"/>
    <w:rsid w:val="00224052"/>
    <w:rsid w:val="002263B5"/>
    <w:rsid w:val="0023111A"/>
    <w:rsid w:val="00232A84"/>
    <w:rsid w:val="002352E7"/>
    <w:rsid w:val="00243177"/>
    <w:rsid w:val="0024357D"/>
    <w:rsid w:val="0024413F"/>
    <w:rsid w:val="002447E9"/>
    <w:rsid w:val="0024570A"/>
    <w:rsid w:val="00247523"/>
    <w:rsid w:val="002504A9"/>
    <w:rsid w:val="0025062C"/>
    <w:rsid w:val="0025289A"/>
    <w:rsid w:val="0025403C"/>
    <w:rsid w:val="002551CC"/>
    <w:rsid w:val="002624C4"/>
    <w:rsid w:val="002628E8"/>
    <w:rsid w:val="002629B1"/>
    <w:rsid w:val="00262AE9"/>
    <w:rsid w:val="00264CEC"/>
    <w:rsid w:val="002710AD"/>
    <w:rsid w:val="002728FF"/>
    <w:rsid w:val="002736F1"/>
    <w:rsid w:val="00277D15"/>
    <w:rsid w:val="00280402"/>
    <w:rsid w:val="00281FD3"/>
    <w:rsid w:val="0028401D"/>
    <w:rsid w:val="0028587B"/>
    <w:rsid w:val="0028683C"/>
    <w:rsid w:val="002872AA"/>
    <w:rsid w:val="002920AF"/>
    <w:rsid w:val="002931B0"/>
    <w:rsid w:val="00296ADA"/>
    <w:rsid w:val="00296C05"/>
    <w:rsid w:val="00296F3B"/>
    <w:rsid w:val="00297A4F"/>
    <w:rsid w:val="002A0CC9"/>
    <w:rsid w:val="002A10B8"/>
    <w:rsid w:val="002A12C1"/>
    <w:rsid w:val="002B1230"/>
    <w:rsid w:val="002B57B4"/>
    <w:rsid w:val="002C003C"/>
    <w:rsid w:val="002C4405"/>
    <w:rsid w:val="002C5E83"/>
    <w:rsid w:val="002D399B"/>
    <w:rsid w:val="002D50D2"/>
    <w:rsid w:val="002E5830"/>
    <w:rsid w:val="002E5B85"/>
    <w:rsid w:val="002E6A65"/>
    <w:rsid w:val="002E6A97"/>
    <w:rsid w:val="002F1341"/>
    <w:rsid w:val="002F1FB4"/>
    <w:rsid w:val="002F2A78"/>
    <w:rsid w:val="002F2E44"/>
    <w:rsid w:val="002F46EB"/>
    <w:rsid w:val="002F64B3"/>
    <w:rsid w:val="002F6604"/>
    <w:rsid w:val="002F7E3E"/>
    <w:rsid w:val="0030497C"/>
    <w:rsid w:val="003053DC"/>
    <w:rsid w:val="00305AD5"/>
    <w:rsid w:val="0031155D"/>
    <w:rsid w:val="00317AC9"/>
    <w:rsid w:val="00317E0E"/>
    <w:rsid w:val="00321A77"/>
    <w:rsid w:val="003224EA"/>
    <w:rsid w:val="00323EBB"/>
    <w:rsid w:val="00323F79"/>
    <w:rsid w:val="00325241"/>
    <w:rsid w:val="0032550B"/>
    <w:rsid w:val="00325C60"/>
    <w:rsid w:val="00326306"/>
    <w:rsid w:val="0033574A"/>
    <w:rsid w:val="003461F8"/>
    <w:rsid w:val="00350CA2"/>
    <w:rsid w:val="00352DF4"/>
    <w:rsid w:val="00353BE2"/>
    <w:rsid w:val="00354421"/>
    <w:rsid w:val="003574B6"/>
    <w:rsid w:val="00360519"/>
    <w:rsid w:val="00362DDF"/>
    <w:rsid w:val="003630E1"/>
    <w:rsid w:val="003635F4"/>
    <w:rsid w:val="00363DC1"/>
    <w:rsid w:val="00364AB3"/>
    <w:rsid w:val="00370D42"/>
    <w:rsid w:val="00372A80"/>
    <w:rsid w:val="00373F12"/>
    <w:rsid w:val="00375660"/>
    <w:rsid w:val="00375700"/>
    <w:rsid w:val="00376844"/>
    <w:rsid w:val="00376F1C"/>
    <w:rsid w:val="00381BF1"/>
    <w:rsid w:val="0038331A"/>
    <w:rsid w:val="003856F3"/>
    <w:rsid w:val="00385894"/>
    <w:rsid w:val="00386287"/>
    <w:rsid w:val="003867B5"/>
    <w:rsid w:val="00386E6A"/>
    <w:rsid w:val="0038730F"/>
    <w:rsid w:val="00387A8C"/>
    <w:rsid w:val="00392A03"/>
    <w:rsid w:val="0039329A"/>
    <w:rsid w:val="00394E78"/>
    <w:rsid w:val="003A2B85"/>
    <w:rsid w:val="003A4C14"/>
    <w:rsid w:val="003A6225"/>
    <w:rsid w:val="003B2AF8"/>
    <w:rsid w:val="003B7470"/>
    <w:rsid w:val="003C3F26"/>
    <w:rsid w:val="003C58A4"/>
    <w:rsid w:val="003C6C9A"/>
    <w:rsid w:val="003D4D1D"/>
    <w:rsid w:val="003D5FF2"/>
    <w:rsid w:val="003E17AD"/>
    <w:rsid w:val="003E3A1F"/>
    <w:rsid w:val="003E3CF1"/>
    <w:rsid w:val="003E59CE"/>
    <w:rsid w:val="003E6FB3"/>
    <w:rsid w:val="003F3728"/>
    <w:rsid w:val="003F5B0C"/>
    <w:rsid w:val="003F7C3C"/>
    <w:rsid w:val="004009D6"/>
    <w:rsid w:val="00405949"/>
    <w:rsid w:val="00406309"/>
    <w:rsid w:val="00406590"/>
    <w:rsid w:val="00410BC9"/>
    <w:rsid w:val="0041469E"/>
    <w:rsid w:val="00414701"/>
    <w:rsid w:val="00416872"/>
    <w:rsid w:val="0041693A"/>
    <w:rsid w:val="00420E72"/>
    <w:rsid w:val="004245F0"/>
    <w:rsid w:val="004245FC"/>
    <w:rsid w:val="004269D2"/>
    <w:rsid w:val="004304C0"/>
    <w:rsid w:val="00430F6C"/>
    <w:rsid w:val="00433A5F"/>
    <w:rsid w:val="00434C8C"/>
    <w:rsid w:val="00436EB6"/>
    <w:rsid w:val="0044005D"/>
    <w:rsid w:val="004413B8"/>
    <w:rsid w:val="00442E5C"/>
    <w:rsid w:val="00456361"/>
    <w:rsid w:val="00456908"/>
    <w:rsid w:val="00464239"/>
    <w:rsid w:val="00464B38"/>
    <w:rsid w:val="00466F89"/>
    <w:rsid w:val="00471EE8"/>
    <w:rsid w:val="00472B49"/>
    <w:rsid w:val="0047576C"/>
    <w:rsid w:val="00476238"/>
    <w:rsid w:val="00477EA4"/>
    <w:rsid w:val="00481D0B"/>
    <w:rsid w:val="00485D8E"/>
    <w:rsid w:val="004956EF"/>
    <w:rsid w:val="004959FB"/>
    <w:rsid w:val="00496A5F"/>
    <w:rsid w:val="00496FFC"/>
    <w:rsid w:val="004A57B3"/>
    <w:rsid w:val="004A58BB"/>
    <w:rsid w:val="004B170D"/>
    <w:rsid w:val="004C2C88"/>
    <w:rsid w:val="004C3AB6"/>
    <w:rsid w:val="004C3BBC"/>
    <w:rsid w:val="004C49D5"/>
    <w:rsid w:val="004C5F16"/>
    <w:rsid w:val="004C63B2"/>
    <w:rsid w:val="004C7739"/>
    <w:rsid w:val="004D1BCF"/>
    <w:rsid w:val="004D38BD"/>
    <w:rsid w:val="004D4CCD"/>
    <w:rsid w:val="004D6FBD"/>
    <w:rsid w:val="004D7470"/>
    <w:rsid w:val="004D74A8"/>
    <w:rsid w:val="004E0836"/>
    <w:rsid w:val="004E22A2"/>
    <w:rsid w:val="004E4A95"/>
    <w:rsid w:val="004E5F6F"/>
    <w:rsid w:val="004E6079"/>
    <w:rsid w:val="004F425C"/>
    <w:rsid w:val="004F6FF3"/>
    <w:rsid w:val="00502E0C"/>
    <w:rsid w:val="0050308D"/>
    <w:rsid w:val="005064F0"/>
    <w:rsid w:val="005078F5"/>
    <w:rsid w:val="00511C3A"/>
    <w:rsid w:val="005140ED"/>
    <w:rsid w:val="00516A8A"/>
    <w:rsid w:val="00516F55"/>
    <w:rsid w:val="0052169E"/>
    <w:rsid w:val="00521C84"/>
    <w:rsid w:val="00521CBF"/>
    <w:rsid w:val="00523066"/>
    <w:rsid w:val="00523F88"/>
    <w:rsid w:val="00526E2C"/>
    <w:rsid w:val="0053515E"/>
    <w:rsid w:val="00535F87"/>
    <w:rsid w:val="0053613C"/>
    <w:rsid w:val="00542B2F"/>
    <w:rsid w:val="005441A4"/>
    <w:rsid w:val="00552655"/>
    <w:rsid w:val="0055399D"/>
    <w:rsid w:val="0056009D"/>
    <w:rsid w:val="005619D4"/>
    <w:rsid w:val="00563717"/>
    <w:rsid w:val="00563C82"/>
    <w:rsid w:val="00565418"/>
    <w:rsid w:val="00570E2F"/>
    <w:rsid w:val="00571E81"/>
    <w:rsid w:val="00575170"/>
    <w:rsid w:val="00576131"/>
    <w:rsid w:val="00576470"/>
    <w:rsid w:val="0057697C"/>
    <w:rsid w:val="005778DE"/>
    <w:rsid w:val="005800EE"/>
    <w:rsid w:val="00580B4B"/>
    <w:rsid w:val="00580C99"/>
    <w:rsid w:val="00581E6A"/>
    <w:rsid w:val="00583080"/>
    <w:rsid w:val="00583589"/>
    <w:rsid w:val="005864AB"/>
    <w:rsid w:val="00587684"/>
    <w:rsid w:val="005910AC"/>
    <w:rsid w:val="00594777"/>
    <w:rsid w:val="00597075"/>
    <w:rsid w:val="005A00A3"/>
    <w:rsid w:val="005A10DB"/>
    <w:rsid w:val="005A20D5"/>
    <w:rsid w:val="005A5886"/>
    <w:rsid w:val="005A6974"/>
    <w:rsid w:val="005B083A"/>
    <w:rsid w:val="005B1311"/>
    <w:rsid w:val="005B1DB3"/>
    <w:rsid w:val="005B20FD"/>
    <w:rsid w:val="005B69E4"/>
    <w:rsid w:val="005B76FB"/>
    <w:rsid w:val="005C6189"/>
    <w:rsid w:val="005C72AB"/>
    <w:rsid w:val="005D0E87"/>
    <w:rsid w:val="005D47AA"/>
    <w:rsid w:val="005E0168"/>
    <w:rsid w:val="005E0CFF"/>
    <w:rsid w:val="005E42F6"/>
    <w:rsid w:val="005E76F6"/>
    <w:rsid w:val="005F0851"/>
    <w:rsid w:val="005F1334"/>
    <w:rsid w:val="005F690D"/>
    <w:rsid w:val="00602788"/>
    <w:rsid w:val="00604E2E"/>
    <w:rsid w:val="006050DC"/>
    <w:rsid w:val="00605DEB"/>
    <w:rsid w:val="0060649D"/>
    <w:rsid w:val="006072F5"/>
    <w:rsid w:val="00610E43"/>
    <w:rsid w:val="00611741"/>
    <w:rsid w:val="00611D33"/>
    <w:rsid w:val="006138FD"/>
    <w:rsid w:val="00614140"/>
    <w:rsid w:val="00614C9A"/>
    <w:rsid w:val="00614E67"/>
    <w:rsid w:val="00615FE2"/>
    <w:rsid w:val="00617BDA"/>
    <w:rsid w:val="00623827"/>
    <w:rsid w:val="00625D12"/>
    <w:rsid w:val="0062773F"/>
    <w:rsid w:val="0063342F"/>
    <w:rsid w:val="00635D52"/>
    <w:rsid w:val="00636E5E"/>
    <w:rsid w:val="00643DF9"/>
    <w:rsid w:val="00645E53"/>
    <w:rsid w:val="00646CB3"/>
    <w:rsid w:val="006479C4"/>
    <w:rsid w:val="00654263"/>
    <w:rsid w:val="00655DFE"/>
    <w:rsid w:val="00656656"/>
    <w:rsid w:val="00657A8A"/>
    <w:rsid w:val="006601F7"/>
    <w:rsid w:val="00660446"/>
    <w:rsid w:val="006629FA"/>
    <w:rsid w:val="00670ABE"/>
    <w:rsid w:val="00674C2C"/>
    <w:rsid w:val="00677634"/>
    <w:rsid w:val="0068305F"/>
    <w:rsid w:val="00694230"/>
    <w:rsid w:val="006944B4"/>
    <w:rsid w:val="006A1AA9"/>
    <w:rsid w:val="006A2746"/>
    <w:rsid w:val="006A4935"/>
    <w:rsid w:val="006A514F"/>
    <w:rsid w:val="006A5329"/>
    <w:rsid w:val="006A6416"/>
    <w:rsid w:val="006A6F3B"/>
    <w:rsid w:val="006A746F"/>
    <w:rsid w:val="006B008A"/>
    <w:rsid w:val="006B034B"/>
    <w:rsid w:val="006B091F"/>
    <w:rsid w:val="006B092D"/>
    <w:rsid w:val="006B1E9D"/>
    <w:rsid w:val="006B3065"/>
    <w:rsid w:val="006B675E"/>
    <w:rsid w:val="006B7D42"/>
    <w:rsid w:val="006C297B"/>
    <w:rsid w:val="006C2B47"/>
    <w:rsid w:val="006C4765"/>
    <w:rsid w:val="006D2819"/>
    <w:rsid w:val="006E12C4"/>
    <w:rsid w:val="006E3651"/>
    <w:rsid w:val="006E4BDE"/>
    <w:rsid w:val="006E6B29"/>
    <w:rsid w:val="006F09CC"/>
    <w:rsid w:val="006F0BE7"/>
    <w:rsid w:val="0070760F"/>
    <w:rsid w:val="00707D3D"/>
    <w:rsid w:val="00712A92"/>
    <w:rsid w:val="0071602C"/>
    <w:rsid w:val="007179D7"/>
    <w:rsid w:val="00720478"/>
    <w:rsid w:val="007222D8"/>
    <w:rsid w:val="00723193"/>
    <w:rsid w:val="00724056"/>
    <w:rsid w:val="0072419B"/>
    <w:rsid w:val="00724204"/>
    <w:rsid w:val="007334BC"/>
    <w:rsid w:val="00733CCF"/>
    <w:rsid w:val="00736D49"/>
    <w:rsid w:val="00743375"/>
    <w:rsid w:val="00744ACC"/>
    <w:rsid w:val="00745EED"/>
    <w:rsid w:val="00747E09"/>
    <w:rsid w:val="0075000E"/>
    <w:rsid w:val="00750979"/>
    <w:rsid w:val="00750A01"/>
    <w:rsid w:val="0075237F"/>
    <w:rsid w:val="00754CAD"/>
    <w:rsid w:val="00756FD7"/>
    <w:rsid w:val="007611E4"/>
    <w:rsid w:val="00761D01"/>
    <w:rsid w:val="0076276C"/>
    <w:rsid w:val="00764E50"/>
    <w:rsid w:val="0076523B"/>
    <w:rsid w:val="00765793"/>
    <w:rsid w:val="0077248C"/>
    <w:rsid w:val="00775040"/>
    <w:rsid w:val="00775B7F"/>
    <w:rsid w:val="00776645"/>
    <w:rsid w:val="00776DA6"/>
    <w:rsid w:val="0078292B"/>
    <w:rsid w:val="0078468B"/>
    <w:rsid w:val="007856F4"/>
    <w:rsid w:val="007909D4"/>
    <w:rsid w:val="00790F1A"/>
    <w:rsid w:val="00792C1C"/>
    <w:rsid w:val="00794C56"/>
    <w:rsid w:val="007964B3"/>
    <w:rsid w:val="00796768"/>
    <w:rsid w:val="007A1369"/>
    <w:rsid w:val="007A15D9"/>
    <w:rsid w:val="007A20C2"/>
    <w:rsid w:val="007B2E7E"/>
    <w:rsid w:val="007B401B"/>
    <w:rsid w:val="007B485C"/>
    <w:rsid w:val="007B4D44"/>
    <w:rsid w:val="007B67FA"/>
    <w:rsid w:val="007B6E03"/>
    <w:rsid w:val="007C0CC0"/>
    <w:rsid w:val="007C2A62"/>
    <w:rsid w:val="007C2E5C"/>
    <w:rsid w:val="007C7F27"/>
    <w:rsid w:val="007E295B"/>
    <w:rsid w:val="007E42A1"/>
    <w:rsid w:val="007E7328"/>
    <w:rsid w:val="007E7421"/>
    <w:rsid w:val="007F1B03"/>
    <w:rsid w:val="007F3947"/>
    <w:rsid w:val="007F4A97"/>
    <w:rsid w:val="007F70AA"/>
    <w:rsid w:val="007F7C11"/>
    <w:rsid w:val="008001B6"/>
    <w:rsid w:val="00801700"/>
    <w:rsid w:val="008035BE"/>
    <w:rsid w:val="00807185"/>
    <w:rsid w:val="00813AFC"/>
    <w:rsid w:val="00820E12"/>
    <w:rsid w:val="008229BF"/>
    <w:rsid w:val="00824C1B"/>
    <w:rsid w:val="00824EF3"/>
    <w:rsid w:val="00825BB0"/>
    <w:rsid w:val="008266E0"/>
    <w:rsid w:val="00831D3F"/>
    <w:rsid w:val="00833567"/>
    <w:rsid w:val="00836019"/>
    <w:rsid w:val="00841E45"/>
    <w:rsid w:val="0084239A"/>
    <w:rsid w:val="00842461"/>
    <w:rsid w:val="00842697"/>
    <w:rsid w:val="00842DDA"/>
    <w:rsid w:val="00850E95"/>
    <w:rsid w:val="00856CE3"/>
    <w:rsid w:val="00861F1B"/>
    <w:rsid w:val="00864AE9"/>
    <w:rsid w:val="008653BA"/>
    <w:rsid w:val="008748D5"/>
    <w:rsid w:val="00876ACB"/>
    <w:rsid w:val="00877202"/>
    <w:rsid w:val="00880441"/>
    <w:rsid w:val="008816AB"/>
    <w:rsid w:val="00883535"/>
    <w:rsid w:val="0088481F"/>
    <w:rsid w:val="00885AB8"/>
    <w:rsid w:val="008923C0"/>
    <w:rsid w:val="00892448"/>
    <w:rsid w:val="008934DD"/>
    <w:rsid w:val="00896F6F"/>
    <w:rsid w:val="008A08AA"/>
    <w:rsid w:val="008A4F70"/>
    <w:rsid w:val="008B278C"/>
    <w:rsid w:val="008B40C3"/>
    <w:rsid w:val="008B56D9"/>
    <w:rsid w:val="008C47FC"/>
    <w:rsid w:val="008C632A"/>
    <w:rsid w:val="008D0C8A"/>
    <w:rsid w:val="008D245F"/>
    <w:rsid w:val="008D365A"/>
    <w:rsid w:val="008D6398"/>
    <w:rsid w:val="008D6ED8"/>
    <w:rsid w:val="008D7F70"/>
    <w:rsid w:val="008E2D9F"/>
    <w:rsid w:val="008E641F"/>
    <w:rsid w:val="008F15A3"/>
    <w:rsid w:val="008F1A1B"/>
    <w:rsid w:val="008F346D"/>
    <w:rsid w:val="008F6C49"/>
    <w:rsid w:val="009024A4"/>
    <w:rsid w:val="00903A2C"/>
    <w:rsid w:val="00904A8F"/>
    <w:rsid w:val="00906975"/>
    <w:rsid w:val="00907664"/>
    <w:rsid w:val="009102BB"/>
    <w:rsid w:val="009112CE"/>
    <w:rsid w:val="00912594"/>
    <w:rsid w:val="00912F60"/>
    <w:rsid w:val="00914243"/>
    <w:rsid w:val="00915250"/>
    <w:rsid w:val="0091551C"/>
    <w:rsid w:val="00916D50"/>
    <w:rsid w:val="009171C5"/>
    <w:rsid w:val="009210E1"/>
    <w:rsid w:val="00926945"/>
    <w:rsid w:val="00930680"/>
    <w:rsid w:val="00930B3F"/>
    <w:rsid w:val="00933BFE"/>
    <w:rsid w:val="00934D10"/>
    <w:rsid w:val="00937EDD"/>
    <w:rsid w:val="00940BA1"/>
    <w:rsid w:val="009423F1"/>
    <w:rsid w:val="0095061B"/>
    <w:rsid w:val="009506C7"/>
    <w:rsid w:val="00952DCD"/>
    <w:rsid w:val="0096553F"/>
    <w:rsid w:val="00971686"/>
    <w:rsid w:val="009738D4"/>
    <w:rsid w:val="00975B80"/>
    <w:rsid w:val="00975D31"/>
    <w:rsid w:val="00980DC6"/>
    <w:rsid w:val="009826A3"/>
    <w:rsid w:val="00985A65"/>
    <w:rsid w:val="00986391"/>
    <w:rsid w:val="00986D2F"/>
    <w:rsid w:val="00994601"/>
    <w:rsid w:val="00994C77"/>
    <w:rsid w:val="00996264"/>
    <w:rsid w:val="009A25BF"/>
    <w:rsid w:val="009A797B"/>
    <w:rsid w:val="009B40AD"/>
    <w:rsid w:val="009B5BEB"/>
    <w:rsid w:val="009B6EA0"/>
    <w:rsid w:val="009B77D1"/>
    <w:rsid w:val="009C1B03"/>
    <w:rsid w:val="009C2CE3"/>
    <w:rsid w:val="009C311F"/>
    <w:rsid w:val="009C40FC"/>
    <w:rsid w:val="009C607E"/>
    <w:rsid w:val="009D3172"/>
    <w:rsid w:val="009D3A4B"/>
    <w:rsid w:val="009D3D5A"/>
    <w:rsid w:val="009D6201"/>
    <w:rsid w:val="009D689D"/>
    <w:rsid w:val="009D7C69"/>
    <w:rsid w:val="009E09F7"/>
    <w:rsid w:val="009E0A43"/>
    <w:rsid w:val="009E29ED"/>
    <w:rsid w:val="009F0651"/>
    <w:rsid w:val="009F141C"/>
    <w:rsid w:val="009F722B"/>
    <w:rsid w:val="009F7588"/>
    <w:rsid w:val="00A0054E"/>
    <w:rsid w:val="00A03659"/>
    <w:rsid w:val="00A04952"/>
    <w:rsid w:val="00A05056"/>
    <w:rsid w:val="00A05489"/>
    <w:rsid w:val="00A055DA"/>
    <w:rsid w:val="00A07090"/>
    <w:rsid w:val="00A07EFC"/>
    <w:rsid w:val="00A10524"/>
    <w:rsid w:val="00A127A5"/>
    <w:rsid w:val="00A127FF"/>
    <w:rsid w:val="00A136D6"/>
    <w:rsid w:val="00A17BF6"/>
    <w:rsid w:val="00A22A27"/>
    <w:rsid w:val="00A23B0D"/>
    <w:rsid w:val="00A273D0"/>
    <w:rsid w:val="00A27770"/>
    <w:rsid w:val="00A2788C"/>
    <w:rsid w:val="00A30A8A"/>
    <w:rsid w:val="00A3133C"/>
    <w:rsid w:val="00A326E6"/>
    <w:rsid w:val="00A41FEE"/>
    <w:rsid w:val="00A50C3B"/>
    <w:rsid w:val="00A5193C"/>
    <w:rsid w:val="00A55976"/>
    <w:rsid w:val="00A5649C"/>
    <w:rsid w:val="00A5727A"/>
    <w:rsid w:val="00A576C8"/>
    <w:rsid w:val="00A6295E"/>
    <w:rsid w:val="00A661E8"/>
    <w:rsid w:val="00A67591"/>
    <w:rsid w:val="00A67C87"/>
    <w:rsid w:val="00A7430D"/>
    <w:rsid w:val="00A806DC"/>
    <w:rsid w:val="00A83074"/>
    <w:rsid w:val="00A836E7"/>
    <w:rsid w:val="00A84E32"/>
    <w:rsid w:val="00A92D90"/>
    <w:rsid w:val="00A95B39"/>
    <w:rsid w:val="00A96B58"/>
    <w:rsid w:val="00AA07E1"/>
    <w:rsid w:val="00AA0AED"/>
    <w:rsid w:val="00AA10C6"/>
    <w:rsid w:val="00AA3D7D"/>
    <w:rsid w:val="00AA55EC"/>
    <w:rsid w:val="00AA7754"/>
    <w:rsid w:val="00AA7CCE"/>
    <w:rsid w:val="00AB0B28"/>
    <w:rsid w:val="00AB3FBE"/>
    <w:rsid w:val="00AB5C27"/>
    <w:rsid w:val="00AB7A30"/>
    <w:rsid w:val="00AC0053"/>
    <w:rsid w:val="00AC025C"/>
    <w:rsid w:val="00AC2675"/>
    <w:rsid w:val="00AC47BA"/>
    <w:rsid w:val="00AD2766"/>
    <w:rsid w:val="00AD2D38"/>
    <w:rsid w:val="00AD47E0"/>
    <w:rsid w:val="00AD6080"/>
    <w:rsid w:val="00AD6B4C"/>
    <w:rsid w:val="00AD7BF5"/>
    <w:rsid w:val="00AE0B58"/>
    <w:rsid w:val="00AE16D8"/>
    <w:rsid w:val="00AE2FD0"/>
    <w:rsid w:val="00AE3572"/>
    <w:rsid w:val="00AE3CA4"/>
    <w:rsid w:val="00AE685E"/>
    <w:rsid w:val="00AF065F"/>
    <w:rsid w:val="00AF14BD"/>
    <w:rsid w:val="00AF189F"/>
    <w:rsid w:val="00AF581D"/>
    <w:rsid w:val="00B00D65"/>
    <w:rsid w:val="00B10FCE"/>
    <w:rsid w:val="00B11DAC"/>
    <w:rsid w:val="00B12A90"/>
    <w:rsid w:val="00B130EA"/>
    <w:rsid w:val="00B14C6E"/>
    <w:rsid w:val="00B1702E"/>
    <w:rsid w:val="00B175DD"/>
    <w:rsid w:val="00B17BC5"/>
    <w:rsid w:val="00B24333"/>
    <w:rsid w:val="00B2511A"/>
    <w:rsid w:val="00B26522"/>
    <w:rsid w:val="00B353AF"/>
    <w:rsid w:val="00B367AB"/>
    <w:rsid w:val="00B36C3A"/>
    <w:rsid w:val="00B40073"/>
    <w:rsid w:val="00B40C0E"/>
    <w:rsid w:val="00B40FCC"/>
    <w:rsid w:val="00B4249F"/>
    <w:rsid w:val="00B446EC"/>
    <w:rsid w:val="00B50AFF"/>
    <w:rsid w:val="00B51278"/>
    <w:rsid w:val="00B5456D"/>
    <w:rsid w:val="00B60668"/>
    <w:rsid w:val="00B63AC1"/>
    <w:rsid w:val="00B64AAF"/>
    <w:rsid w:val="00B671AD"/>
    <w:rsid w:val="00B67AA4"/>
    <w:rsid w:val="00B742EE"/>
    <w:rsid w:val="00B74389"/>
    <w:rsid w:val="00B775AD"/>
    <w:rsid w:val="00B82491"/>
    <w:rsid w:val="00B827F5"/>
    <w:rsid w:val="00B86AD3"/>
    <w:rsid w:val="00B9239A"/>
    <w:rsid w:val="00B92646"/>
    <w:rsid w:val="00B932BC"/>
    <w:rsid w:val="00B93D0A"/>
    <w:rsid w:val="00B960DF"/>
    <w:rsid w:val="00BA0FEA"/>
    <w:rsid w:val="00BA3033"/>
    <w:rsid w:val="00BA48FC"/>
    <w:rsid w:val="00BA7EF6"/>
    <w:rsid w:val="00BB5A82"/>
    <w:rsid w:val="00BB6385"/>
    <w:rsid w:val="00BB7EB4"/>
    <w:rsid w:val="00BC037A"/>
    <w:rsid w:val="00BC0772"/>
    <w:rsid w:val="00BC14FB"/>
    <w:rsid w:val="00BC5513"/>
    <w:rsid w:val="00BC5D42"/>
    <w:rsid w:val="00BC5EAE"/>
    <w:rsid w:val="00BC7091"/>
    <w:rsid w:val="00BC7F2A"/>
    <w:rsid w:val="00BD1E4E"/>
    <w:rsid w:val="00BD29D3"/>
    <w:rsid w:val="00BD728F"/>
    <w:rsid w:val="00BE11E4"/>
    <w:rsid w:val="00BE2A48"/>
    <w:rsid w:val="00BE4BA4"/>
    <w:rsid w:val="00BE5B26"/>
    <w:rsid w:val="00BE725F"/>
    <w:rsid w:val="00BE7628"/>
    <w:rsid w:val="00BF0A69"/>
    <w:rsid w:val="00BF484B"/>
    <w:rsid w:val="00BF69A3"/>
    <w:rsid w:val="00C0045F"/>
    <w:rsid w:val="00C06369"/>
    <w:rsid w:val="00C10592"/>
    <w:rsid w:val="00C107F5"/>
    <w:rsid w:val="00C14C35"/>
    <w:rsid w:val="00C157C7"/>
    <w:rsid w:val="00C16AD7"/>
    <w:rsid w:val="00C2340D"/>
    <w:rsid w:val="00C25098"/>
    <w:rsid w:val="00C31EAD"/>
    <w:rsid w:val="00C364FA"/>
    <w:rsid w:val="00C44F36"/>
    <w:rsid w:val="00C474D3"/>
    <w:rsid w:val="00C501FB"/>
    <w:rsid w:val="00C533B0"/>
    <w:rsid w:val="00C53505"/>
    <w:rsid w:val="00C5423B"/>
    <w:rsid w:val="00C558CA"/>
    <w:rsid w:val="00C6133D"/>
    <w:rsid w:val="00C61E87"/>
    <w:rsid w:val="00C64974"/>
    <w:rsid w:val="00C679EF"/>
    <w:rsid w:val="00C71545"/>
    <w:rsid w:val="00C7245C"/>
    <w:rsid w:val="00C752C2"/>
    <w:rsid w:val="00C7532A"/>
    <w:rsid w:val="00C755CD"/>
    <w:rsid w:val="00C75C83"/>
    <w:rsid w:val="00C81A07"/>
    <w:rsid w:val="00C844EA"/>
    <w:rsid w:val="00C850D1"/>
    <w:rsid w:val="00C851F6"/>
    <w:rsid w:val="00C860C8"/>
    <w:rsid w:val="00C863E4"/>
    <w:rsid w:val="00C87F68"/>
    <w:rsid w:val="00C92E7F"/>
    <w:rsid w:val="00CA186F"/>
    <w:rsid w:val="00CA1AF2"/>
    <w:rsid w:val="00CA2A26"/>
    <w:rsid w:val="00CA4D94"/>
    <w:rsid w:val="00CA512A"/>
    <w:rsid w:val="00CB0A1D"/>
    <w:rsid w:val="00CB2342"/>
    <w:rsid w:val="00CB2594"/>
    <w:rsid w:val="00CB3AAC"/>
    <w:rsid w:val="00CB3ED4"/>
    <w:rsid w:val="00CB5D9D"/>
    <w:rsid w:val="00CC0615"/>
    <w:rsid w:val="00CC1542"/>
    <w:rsid w:val="00CC26F0"/>
    <w:rsid w:val="00CC3F3A"/>
    <w:rsid w:val="00CC4BBE"/>
    <w:rsid w:val="00CC5C2F"/>
    <w:rsid w:val="00CD0CB8"/>
    <w:rsid w:val="00CD0E9B"/>
    <w:rsid w:val="00CD7370"/>
    <w:rsid w:val="00CD7627"/>
    <w:rsid w:val="00CE053A"/>
    <w:rsid w:val="00CE12BA"/>
    <w:rsid w:val="00CE7C43"/>
    <w:rsid w:val="00CE7CF8"/>
    <w:rsid w:val="00CF4148"/>
    <w:rsid w:val="00CF749A"/>
    <w:rsid w:val="00CF7564"/>
    <w:rsid w:val="00D00B01"/>
    <w:rsid w:val="00D01617"/>
    <w:rsid w:val="00D0577A"/>
    <w:rsid w:val="00D05F78"/>
    <w:rsid w:val="00D13FA0"/>
    <w:rsid w:val="00D15002"/>
    <w:rsid w:val="00D214DD"/>
    <w:rsid w:val="00D22E2C"/>
    <w:rsid w:val="00D2437F"/>
    <w:rsid w:val="00D2641C"/>
    <w:rsid w:val="00D2748E"/>
    <w:rsid w:val="00D305B6"/>
    <w:rsid w:val="00D41365"/>
    <w:rsid w:val="00D44E4E"/>
    <w:rsid w:val="00D470B1"/>
    <w:rsid w:val="00D513B1"/>
    <w:rsid w:val="00D515BE"/>
    <w:rsid w:val="00D51DE9"/>
    <w:rsid w:val="00D53B7A"/>
    <w:rsid w:val="00D54E7A"/>
    <w:rsid w:val="00D5655A"/>
    <w:rsid w:val="00D57613"/>
    <w:rsid w:val="00D57A62"/>
    <w:rsid w:val="00D60522"/>
    <w:rsid w:val="00D60D78"/>
    <w:rsid w:val="00D61BE1"/>
    <w:rsid w:val="00D62516"/>
    <w:rsid w:val="00D631A8"/>
    <w:rsid w:val="00D64211"/>
    <w:rsid w:val="00D65B2A"/>
    <w:rsid w:val="00D670CE"/>
    <w:rsid w:val="00D70091"/>
    <w:rsid w:val="00D75636"/>
    <w:rsid w:val="00D77008"/>
    <w:rsid w:val="00D772FF"/>
    <w:rsid w:val="00D7764F"/>
    <w:rsid w:val="00D819DD"/>
    <w:rsid w:val="00D824B9"/>
    <w:rsid w:val="00D8339A"/>
    <w:rsid w:val="00D836DB"/>
    <w:rsid w:val="00D85480"/>
    <w:rsid w:val="00D857E7"/>
    <w:rsid w:val="00D903FF"/>
    <w:rsid w:val="00D90AEB"/>
    <w:rsid w:val="00D91D8D"/>
    <w:rsid w:val="00D9217D"/>
    <w:rsid w:val="00D931EB"/>
    <w:rsid w:val="00D945A1"/>
    <w:rsid w:val="00D94DB2"/>
    <w:rsid w:val="00D954CC"/>
    <w:rsid w:val="00DA1B2B"/>
    <w:rsid w:val="00DA237B"/>
    <w:rsid w:val="00DA29A8"/>
    <w:rsid w:val="00DA4197"/>
    <w:rsid w:val="00DA6A27"/>
    <w:rsid w:val="00DB12D4"/>
    <w:rsid w:val="00DB182C"/>
    <w:rsid w:val="00DB3F85"/>
    <w:rsid w:val="00DB7D1B"/>
    <w:rsid w:val="00DC1AFC"/>
    <w:rsid w:val="00DC381B"/>
    <w:rsid w:val="00DC47B0"/>
    <w:rsid w:val="00DC5622"/>
    <w:rsid w:val="00DC7635"/>
    <w:rsid w:val="00DD2BC9"/>
    <w:rsid w:val="00DD4B42"/>
    <w:rsid w:val="00DD58C2"/>
    <w:rsid w:val="00DE0A70"/>
    <w:rsid w:val="00DE1325"/>
    <w:rsid w:val="00DE1C52"/>
    <w:rsid w:val="00DE1D6F"/>
    <w:rsid w:val="00DE2033"/>
    <w:rsid w:val="00DF02AE"/>
    <w:rsid w:val="00DF0C8C"/>
    <w:rsid w:val="00DF4936"/>
    <w:rsid w:val="00DF69C9"/>
    <w:rsid w:val="00E02254"/>
    <w:rsid w:val="00E05F26"/>
    <w:rsid w:val="00E14CA8"/>
    <w:rsid w:val="00E15785"/>
    <w:rsid w:val="00E167E1"/>
    <w:rsid w:val="00E21606"/>
    <w:rsid w:val="00E216AF"/>
    <w:rsid w:val="00E2217B"/>
    <w:rsid w:val="00E26FC1"/>
    <w:rsid w:val="00E31D9B"/>
    <w:rsid w:val="00E36F9D"/>
    <w:rsid w:val="00E42902"/>
    <w:rsid w:val="00E42D9C"/>
    <w:rsid w:val="00E45CF7"/>
    <w:rsid w:val="00E51548"/>
    <w:rsid w:val="00E51BC7"/>
    <w:rsid w:val="00E521B8"/>
    <w:rsid w:val="00E5497C"/>
    <w:rsid w:val="00E610E4"/>
    <w:rsid w:val="00E71512"/>
    <w:rsid w:val="00E71CD1"/>
    <w:rsid w:val="00E81A62"/>
    <w:rsid w:val="00E84D9A"/>
    <w:rsid w:val="00E85B23"/>
    <w:rsid w:val="00E86EAF"/>
    <w:rsid w:val="00E8734D"/>
    <w:rsid w:val="00E97821"/>
    <w:rsid w:val="00E97939"/>
    <w:rsid w:val="00EA11FC"/>
    <w:rsid w:val="00EA16F3"/>
    <w:rsid w:val="00EA6EF2"/>
    <w:rsid w:val="00EB02D2"/>
    <w:rsid w:val="00EB6399"/>
    <w:rsid w:val="00EB767F"/>
    <w:rsid w:val="00EC5DED"/>
    <w:rsid w:val="00EC6BCA"/>
    <w:rsid w:val="00ED230A"/>
    <w:rsid w:val="00ED2767"/>
    <w:rsid w:val="00ED3A37"/>
    <w:rsid w:val="00ED3C96"/>
    <w:rsid w:val="00ED7A9B"/>
    <w:rsid w:val="00EE296D"/>
    <w:rsid w:val="00EE3EC9"/>
    <w:rsid w:val="00EE561B"/>
    <w:rsid w:val="00EE6199"/>
    <w:rsid w:val="00EE6B16"/>
    <w:rsid w:val="00EF1878"/>
    <w:rsid w:val="00EF2BDB"/>
    <w:rsid w:val="00F006ED"/>
    <w:rsid w:val="00F0257F"/>
    <w:rsid w:val="00F02F44"/>
    <w:rsid w:val="00F06880"/>
    <w:rsid w:val="00F07930"/>
    <w:rsid w:val="00F11863"/>
    <w:rsid w:val="00F123D9"/>
    <w:rsid w:val="00F134C0"/>
    <w:rsid w:val="00F14172"/>
    <w:rsid w:val="00F15051"/>
    <w:rsid w:val="00F17043"/>
    <w:rsid w:val="00F175F1"/>
    <w:rsid w:val="00F177E2"/>
    <w:rsid w:val="00F17FAC"/>
    <w:rsid w:val="00F22456"/>
    <w:rsid w:val="00F2341E"/>
    <w:rsid w:val="00F24F33"/>
    <w:rsid w:val="00F40451"/>
    <w:rsid w:val="00F41530"/>
    <w:rsid w:val="00F41DA0"/>
    <w:rsid w:val="00F458C0"/>
    <w:rsid w:val="00F50265"/>
    <w:rsid w:val="00F50D7B"/>
    <w:rsid w:val="00F531FA"/>
    <w:rsid w:val="00F622E5"/>
    <w:rsid w:val="00F64B69"/>
    <w:rsid w:val="00F657D2"/>
    <w:rsid w:val="00F70140"/>
    <w:rsid w:val="00F72576"/>
    <w:rsid w:val="00F72D6C"/>
    <w:rsid w:val="00F7496F"/>
    <w:rsid w:val="00F75815"/>
    <w:rsid w:val="00F777FD"/>
    <w:rsid w:val="00F80C4F"/>
    <w:rsid w:val="00F82327"/>
    <w:rsid w:val="00F83B19"/>
    <w:rsid w:val="00F84D45"/>
    <w:rsid w:val="00F85046"/>
    <w:rsid w:val="00F8596A"/>
    <w:rsid w:val="00F92C1F"/>
    <w:rsid w:val="00FA5A64"/>
    <w:rsid w:val="00FA62F3"/>
    <w:rsid w:val="00FB0DBB"/>
    <w:rsid w:val="00FB2C24"/>
    <w:rsid w:val="00FB4418"/>
    <w:rsid w:val="00FB4A1B"/>
    <w:rsid w:val="00FB5C80"/>
    <w:rsid w:val="00FB6412"/>
    <w:rsid w:val="00FC0B34"/>
    <w:rsid w:val="00FC13E7"/>
    <w:rsid w:val="00FC31D2"/>
    <w:rsid w:val="00FC4750"/>
    <w:rsid w:val="00FD27C0"/>
    <w:rsid w:val="00FD373C"/>
    <w:rsid w:val="00FD3F9C"/>
    <w:rsid w:val="00FD5762"/>
    <w:rsid w:val="00FD7D76"/>
    <w:rsid w:val="00FE098E"/>
    <w:rsid w:val="00FE4502"/>
    <w:rsid w:val="00FF08C3"/>
    <w:rsid w:val="00FF3350"/>
    <w:rsid w:val="00FF45EA"/>
    <w:rsid w:val="00FF55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296A"/>
  <w15:chartTrackingRefBased/>
  <w15:docId w15:val="{F8DA6A30-C4B1-458F-908A-C3C1231E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211"/>
    <w:pPr>
      <w:spacing w:after="0" w:line="240" w:lineRule="auto"/>
    </w:pPr>
    <w:rPr>
      <w:rFonts w:ascii="Times New Roman" w:eastAsia="MS Mincho" w:hAnsi="Times New Roman" w:cs="Times New Roman"/>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589"/>
    <w:pPr>
      <w:tabs>
        <w:tab w:val="center" w:pos="4513"/>
        <w:tab w:val="right" w:pos="9026"/>
      </w:tabs>
    </w:pPr>
  </w:style>
  <w:style w:type="character" w:customStyle="1" w:styleId="HeaderChar">
    <w:name w:val="Header Char"/>
    <w:basedOn w:val="DefaultParagraphFont"/>
    <w:link w:val="Header"/>
    <w:uiPriority w:val="99"/>
    <w:rsid w:val="00583589"/>
    <w:rPr>
      <w:rFonts w:ascii="Times New Roman" w:eastAsia="MS Mincho" w:hAnsi="Times New Roman" w:cs="Times New Roman"/>
      <w:sz w:val="24"/>
      <w:szCs w:val="20"/>
      <w:lang w:val="en-AU"/>
    </w:rPr>
  </w:style>
  <w:style w:type="paragraph" w:styleId="Footer">
    <w:name w:val="footer"/>
    <w:basedOn w:val="Normal"/>
    <w:link w:val="FooterChar"/>
    <w:uiPriority w:val="99"/>
    <w:unhideWhenUsed/>
    <w:rsid w:val="00583589"/>
    <w:pPr>
      <w:tabs>
        <w:tab w:val="center" w:pos="4513"/>
        <w:tab w:val="right" w:pos="9026"/>
      </w:tabs>
    </w:pPr>
  </w:style>
  <w:style w:type="character" w:customStyle="1" w:styleId="FooterChar">
    <w:name w:val="Footer Char"/>
    <w:basedOn w:val="DefaultParagraphFont"/>
    <w:link w:val="Footer"/>
    <w:uiPriority w:val="99"/>
    <w:rsid w:val="00583589"/>
    <w:rPr>
      <w:rFonts w:ascii="Times New Roman" w:eastAsia="MS Mincho" w:hAnsi="Times New Roman" w:cs="Times New Roman"/>
      <w:sz w:val="24"/>
      <w:szCs w:val="20"/>
      <w:lang w:val="en-AU"/>
    </w:rPr>
  </w:style>
  <w:style w:type="character" w:styleId="CommentReference">
    <w:name w:val="annotation reference"/>
    <w:basedOn w:val="DefaultParagraphFont"/>
    <w:uiPriority w:val="99"/>
    <w:semiHidden/>
    <w:unhideWhenUsed/>
    <w:rsid w:val="00DC1AFC"/>
    <w:rPr>
      <w:sz w:val="16"/>
      <w:szCs w:val="16"/>
    </w:rPr>
  </w:style>
  <w:style w:type="paragraph" w:styleId="CommentText">
    <w:name w:val="annotation text"/>
    <w:basedOn w:val="Normal"/>
    <w:link w:val="CommentTextChar"/>
    <w:uiPriority w:val="99"/>
    <w:unhideWhenUsed/>
    <w:rsid w:val="00DC1AFC"/>
    <w:rPr>
      <w:sz w:val="20"/>
    </w:rPr>
  </w:style>
  <w:style w:type="character" w:customStyle="1" w:styleId="CommentTextChar">
    <w:name w:val="Comment Text Char"/>
    <w:basedOn w:val="DefaultParagraphFont"/>
    <w:link w:val="CommentText"/>
    <w:uiPriority w:val="99"/>
    <w:rsid w:val="00DC1AFC"/>
    <w:rPr>
      <w:rFonts w:ascii="Times New Roman" w:eastAsia="MS Mincho"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DC1AFC"/>
    <w:rPr>
      <w:b/>
      <w:bCs/>
    </w:rPr>
  </w:style>
  <w:style w:type="character" w:customStyle="1" w:styleId="CommentSubjectChar">
    <w:name w:val="Comment Subject Char"/>
    <w:basedOn w:val="CommentTextChar"/>
    <w:link w:val="CommentSubject"/>
    <w:uiPriority w:val="99"/>
    <w:semiHidden/>
    <w:rsid w:val="00DC1AFC"/>
    <w:rPr>
      <w:rFonts w:ascii="Times New Roman" w:eastAsia="MS Mincho" w:hAnsi="Times New Roman" w:cs="Times New Roman"/>
      <w:b/>
      <w:bCs/>
      <w:sz w:val="20"/>
      <w:szCs w:val="20"/>
      <w:lang w:val="en-AU"/>
    </w:rPr>
  </w:style>
  <w:style w:type="paragraph" w:customStyle="1" w:styleId="Arialnormal">
    <w:name w:val="Arial normal"/>
    <w:basedOn w:val="Normal"/>
    <w:link w:val="ArialnormalChar"/>
    <w:qFormat/>
    <w:rsid w:val="00F41530"/>
    <w:rPr>
      <w:rFonts w:ascii="Arial" w:eastAsia="Times New Roman" w:hAnsi="Arial" w:cs="Arial"/>
      <w:color w:val="000000"/>
      <w:sz w:val="22"/>
      <w:szCs w:val="22"/>
      <w:lang w:val="en-GB" w:eastAsia="en-GB"/>
    </w:rPr>
  </w:style>
  <w:style w:type="character" w:customStyle="1" w:styleId="ArialnormalChar">
    <w:name w:val="Arial normal Char"/>
    <w:link w:val="Arialnormal"/>
    <w:rsid w:val="00F41530"/>
    <w:rPr>
      <w:rFonts w:ascii="Arial" w:eastAsia="Times New Roman" w:hAnsi="Arial" w:cs="Arial"/>
      <w:color w:val="000000"/>
      <w:lang w:val="en-GB" w:eastAsia="en-GB"/>
    </w:rPr>
  </w:style>
  <w:style w:type="paragraph" w:styleId="Revision">
    <w:name w:val="Revision"/>
    <w:hidden/>
    <w:uiPriority w:val="99"/>
    <w:semiHidden/>
    <w:rsid w:val="00807185"/>
    <w:pPr>
      <w:spacing w:after="0" w:line="240" w:lineRule="auto"/>
    </w:pPr>
    <w:rPr>
      <w:rFonts w:ascii="Times New Roman" w:eastAsia="MS Mincho" w:hAnsi="Times New Roman" w:cs="Times New Roman"/>
      <w:sz w:val="24"/>
      <w:szCs w:val="20"/>
      <w:lang w:val="en-AU"/>
    </w:rPr>
  </w:style>
  <w:style w:type="paragraph" w:styleId="ListParagraph">
    <w:name w:val="List Paragraph"/>
    <w:basedOn w:val="Normal"/>
    <w:uiPriority w:val="34"/>
    <w:qFormat/>
    <w:rsid w:val="00807185"/>
    <w:pPr>
      <w:ind w:left="720"/>
      <w:contextualSpacing/>
    </w:pPr>
  </w:style>
  <w:style w:type="table" w:styleId="TableGrid">
    <w:name w:val="Table Grid"/>
    <w:basedOn w:val="TableNormal"/>
    <w:uiPriority w:val="39"/>
    <w:rsid w:val="007B6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994301">
      <w:bodyDiv w:val="1"/>
      <w:marLeft w:val="0"/>
      <w:marRight w:val="0"/>
      <w:marTop w:val="0"/>
      <w:marBottom w:val="0"/>
      <w:divBdr>
        <w:top w:val="none" w:sz="0" w:space="0" w:color="auto"/>
        <w:left w:val="none" w:sz="0" w:space="0" w:color="auto"/>
        <w:bottom w:val="none" w:sz="0" w:space="0" w:color="auto"/>
        <w:right w:val="none" w:sz="0" w:space="0" w:color="auto"/>
      </w:divBdr>
    </w:div>
    <w:div w:id="414783663">
      <w:bodyDiv w:val="1"/>
      <w:marLeft w:val="0"/>
      <w:marRight w:val="0"/>
      <w:marTop w:val="0"/>
      <w:marBottom w:val="0"/>
      <w:divBdr>
        <w:top w:val="none" w:sz="0" w:space="0" w:color="auto"/>
        <w:left w:val="none" w:sz="0" w:space="0" w:color="auto"/>
        <w:bottom w:val="none" w:sz="0" w:space="0" w:color="auto"/>
        <w:right w:val="none" w:sz="0" w:space="0" w:color="auto"/>
      </w:divBdr>
    </w:div>
    <w:div w:id="925924791">
      <w:bodyDiv w:val="1"/>
      <w:marLeft w:val="0"/>
      <w:marRight w:val="0"/>
      <w:marTop w:val="0"/>
      <w:marBottom w:val="0"/>
      <w:divBdr>
        <w:top w:val="none" w:sz="0" w:space="0" w:color="auto"/>
        <w:left w:val="none" w:sz="0" w:space="0" w:color="auto"/>
        <w:bottom w:val="none" w:sz="0" w:space="0" w:color="auto"/>
        <w:right w:val="none" w:sz="0" w:space="0" w:color="auto"/>
      </w:divBdr>
    </w:div>
    <w:div w:id="1196624817">
      <w:bodyDiv w:val="1"/>
      <w:marLeft w:val="0"/>
      <w:marRight w:val="0"/>
      <w:marTop w:val="0"/>
      <w:marBottom w:val="0"/>
      <w:divBdr>
        <w:top w:val="none" w:sz="0" w:space="0" w:color="auto"/>
        <w:left w:val="none" w:sz="0" w:space="0" w:color="auto"/>
        <w:bottom w:val="none" w:sz="0" w:space="0" w:color="auto"/>
        <w:right w:val="none" w:sz="0" w:space="0" w:color="auto"/>
      </w:divBdr>
    </w:div>
    <w:div w:id="158918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20" ma:contentTypeDescription="Create a new document." ma:contentTypeScope="" ma:versionID="3bbafaed516523065d808eec05afec6f">
  <xsd:schema xmlns:xsd="http://www.w3.org/2001/XMLSchema" xmlns:xs="http://www.w3.org/2001/XMLSchema" xmlns:p="http://schemas.microsoft.com/office/2006/metadata/properties" xmlns:ns2="61bbba5b-7877-4b4e-8415-6d50e2f54085" xmlns:ns3="d800a5cf-5799-495b-9b49-f15f7ad25ed9" xmlns:ns4="4f76d66a-7560-40c2-b958-4750337b5d4b" targetNamespace="http://schemas.microsoft.com/office/2006/metadata/properties" ma:root="true" ma:fieldsID="47b0c235df8c00476680730210bc369a" ns2:_="" ns3:_="" ns4:_="">
    <xsd:import namespace="61bbba5b-7877-4b4e-8415-6d50e2f54085"/>
    <xsd:import namespace="d800a5cf-5799-495b-9b49-f15f7ad25ed9"/>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e9cd7a-283a-407b-9b45-84d2c2056e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0a5cf-5799-495b-9b49-f15f7ad25e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9c4f7f-8348-45ba-8bde-2199382227c3}" ma:internalName="TaxCatchAll" ma:showField="CatchAllData" ma:web="4f76d66a-7560-40c2-b958-4750337b5d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61bbba5b-7877-4b4e-8415-6d50e2f54085">
      <Terms xmlns="http://schemas.microsoft.com/office/infopath/2007/PartnerControls"/>
    </lcf76f155ced4ddcb4097134ff3c332f>
    <TaxCatchAll xmlns="d800a5cf-5799-495b-9b49-f15f7ad25ed9" xsi:nil="true"/>
  </documentManagement>
</p:properties>
</file>

<file path=customXml/itemProps1.xml><?xml version="1.0" encoding="utf-8"?>
<ds:datastoreItem xmlns:ds="http://schemas.openxmlformats.org/officeDocument/2006/customXml" ds:itemID="{83BF3E0D-BDDC-4A07-BD7F-5F982FBDE3A4}">
  <ds:schemaRefs>
    <ds:schemaRef ds:uri="http://schemas.openxmlformats.org/officeDocument/2006/bibliography"/>
  </ds:schemaRefs>
</ds:datastoreItem>
</file>

<file path=customXml/itemProps2.xml><?xml version="1.0" encoding="utf-8"?>
<ds:datastoreItem xmlns:ds="http://schemas.openxmlformats.org/officeDocument/2006/customXml" ds:itemID="{E3E5DF86-069A-448F-8A67-1F18113ED289}">
  <ds:schemaRefs>
    <ds:schemaRef ds:uri="http://schemas.microsoft.com/sharepoint/v3/contenttype/forms"/>
  </ds:schemaRefs>
</ds:datastoreItem>
</file>

<file path=customXml/itemProps3.xml><?xml version="1.0" encoding="utf-8"?>
<ds:datastoreItem xmlns:ds="http://schemas.openxmlformats.org/officeDocument/2006/customXml" ds:itemID="{13041207-62A0-4607-8F7E-817E3982A5DB}">
  <ds:schemaRefs>
    <ds:schemaRef ds:uri="http://schemas.microsoft.com/sharepoint/v3/contenttype/forms"/>
  </ds:schemaRefs>
</ds:datastoreItem>
</file>

<file path=customXml/itemProps4.xml><?xml version="1.0" encoding="utf-8"?>
<ds:datastoreItem xmlns:ds="http://schemas.openxmlformats.org/officeDocument/2006/customXml" ds:itemID="{4AAE4D7E-4542-4E07-A641-3FE6EE47D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d800a5cf-5799-495b-9b49-f15f7ad25ed9"/>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568ECB-7D53-4F04-92F0-C8454C6F641A}">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customXml/itemProps6.xml><?xml version="1.0" encoding="utf-8"?>
<ds:datastoreItem xmlns:ds="http://schemas.openxmlformats.org/officeDocument/2006/customXml" ds:itemID="{84FAFD25-85C3-44B9-804C-9AA872FC33F1}">
  <ds:schemaRefs>
    <ds:schemaRef ds:uri="http://schemas.microsoft.com/office/2006/metadata/properties"/>
    <ds:schemaRef ds:uri="http://schemas.microsoft.com/office/infopath/2007/PartnerControls"/>
    <ds:schemaRef ds:uri="61bbba5b-7877-4b4e-8415-6d50e2f54085"/>
    <ds:schemaRef ds:uri="d800a5cf-5799-495b-9b49-f15f7ad25ed9"/>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2</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go Matisi</dc:creator>
  <cp:keywords/>
  <dc:description/>
  <cp:lastModifiedBy>Sindy Luu</cp:lastModifiedBy>
  <cp:revision>31</cp:revision>
  <dcterms:created xsi:type="dcterms:W3CDTF">2025-06-23T04:46:00Z</dcterms:created>
  <dcterms:modified xsi:type="dcterms:W3CDTF">2026-02-1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y fmtid="{D5CDD505-2E9C-101B-9397-08002B2CF9AE}" pid="3" name="MediaServiceImageTags">
    <vt:lpwstr/>
  </property>
  <property fmtid="{D5CDD505-2E9C-101B-9397-08002B2CF9AE}" pid="4" name="GrammarlyDocumentId">
    <vt:lpwstr>55f9e74d-4f3b-4e54-84f3-a3f4c0f36784</vt:lpwstr>
  </property>
  <property fmtid="{D5CDD505-2E9C-101B-9397-08002B2CF9AE}" pid="5" name="docLang">
    <vt:lpwstr>en</vt:lpwstr>
  </property>
</Properties>
</file>